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9FF774" w14:textId="77777777" w:rsidR="000368C0" w:rsidRDefault="00000000">
      <w:pPr>
        <w:pStyle w:val="Heading1"/>
        <w:jc w:val="center"/>
      </w:pPr>
      <w:r>
        <w:rPr>
          <w:color w:val="0084D1"/>
        </w:rPr>
        <w:t>ROOM</w:t>
      </w:r>
      <w:r>
        <w:rPr>
          <w:color w:val="0084D1"/>
          <w:spacing w:val="-3"/>
        </w:rPr>
        <w:t xml:space="preserve"> </w:t>
      </w:r>
      <w:r>
        <w:rPr>
          <w:color w:val="0084D1"/>
          <w:spacing w:val="-4"/>
        </w:rPr>
        <w:t>HIRE</w:t>
      </w:r>
    </w:p>
    <w:p w14:paraId="1AA0AB1C" w14:textId="240963BF" w:rsidR="000368C0" w:rsidRPr="000F0C5A" w:rsidRDefault="000F0C5A" w:rsidP="000F0C5A">
      <w:pPr>
        <w:jc w:val="center"/>
        <w:rPr>
          <w:sz w:val="20"/>
        </w:rPr>
      </w:pPr>
      <w:r w:rsidRPr="000F0C5A">
        <w:rPr>
          <w:sz w:val="26"/>
        </w:rPr>
        <w:t>Strouden Park Community Centre offers four versatile room configurations available for hire, starting at £12.50 per hour for regular bookings &amp; £19.50 for one-off events. The Centre also features a spacious commercial kitchen.</w:t>
      </w:r>
    </w:p>
    <w:tbl>
      <w:tblPr>
        <w:tblW w:w="5046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0"/>
        <w:gridCol w:w="1701"/>
        <w:gridCol w:w="1755"/>
      </w:tblGrid>
      <w:tr w:rsidR="000368C0" w14:paraId="69E9571F" w14:textId="77777777" w:rsidTr="00B509B4">
        <w:trPr>
          <w:trHeight w:val="711"/>
        </w:trPr>
        <w:tc>
          <w:tcPr>
            <w:tcW w:w="1590" w:type="dxa"/>
          </w:tcPr>
          <w:p w14:paraId="10E520DD" w14:textId="77777777" w:rsidR="000368C0" w:rsidRDefault="000368C0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701" w:type="dxa"/>
          </w:tcPr>
          <w:p w14:paraId="412A77D5" w14:textId="3CA04171" w:rsidR="000368C0" w:rsidRDefault="000F0C5A" w:rsidP="00B509B4">
            <w:pPr>
              <w:pStyle w:val="TableParagraph"/>
              <w:spacing w:before="53"/>
              <w:ind w:left="266" w:right="255" w:firstLine="74"/>
              <w:rPr>
                <w:sz w:val="26"/>
              </w:rPr>
            </w:pPr>
            <w:r>
              <w:rPr>
                <w:spacing w:val="-2"/>
                <w:sz w:val="26"/>
              </w:rPr>
              <w:t>Regular bookings (</w:t>
            </w:r>
            <w:r w:rsidR="00000000">
              <w:rPr>
                <w:sz w:val="26"/>
              </w:rPr>
              <w:t>per</w:t>
            </w:r>
            <w:r w:rsidR="00000000">
              <w:rPr>
                <w:spacing w:val="-4"/>
                <w:sz w:val="26"/>
              </w:rPr>
              <w:t xml:space="preserve"> </w:t>
            </w:r>
            <w:r w:rsidR="00000000">
              <w:rPr>
                <w:spacing w:val="-2"/>
                <w:sz w:val="26"/>
              </w:rPr>
              <w:t>hour)</w:t>
            </w:r>
          </w:p>
        </w:tc>
        <w:tc>
          <w:tcPr>
            <w:tcW w:w="1755" w:type="dxa"/>
          </w:tcPr>
          <w:p w14:paraId="1543ED0A" w14:textId="0B76354C" w:rsidR="000368C0" w:rsidRDefault="000F0C5A" w:rsidP="000F0C5A">
            <w:pPr>
              <w:pStyle w:val="TableParagraph"/>
              <w:spacing w:before="53"/>
              <w:ind w:right="245" w:firstLine="64"/>
              <w:jc w:val="center"/>
              <w:rPr>
                <w:sz w:val="26"/>
              </w:rPr>
            </w:pPr>
            <w:r>
              <w:rPr>
                <w:sz w:val="26"/>
              </w:rPr>
              <w:t>One-off events</w:t>
            </w:r>
          </w:p>
        </w:tc>
      </w:tr>
      <w:tr w:rsidR="000368C0" w14:paraId="7E4F0997" w14:textId="77777777" w:rsidTr="00B509B4">
        <w:trPr>
          <w:trHeight w:val="1411"/>
        </w:trPr>
        <w:tc>
          <w:tcPr>
            <w:tcW w:w="1590" w:type="dxa"/>
          </w:tcPr>
          <w:p w14:paraId="37C02CD5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6284C8C9" w14:textId="77777777" w:rsidR="000368C0" w:rsidRDefault="00000000">
            <w:pPr>
              <w:pStyle w:val="TableParagraph"/>
              <w:ind w:left="104" w:right="47" w:firstLine="396"/>
              <w:rPr>
                <w:sz w:val="26"/>
              </w:rPr>
            </w:pPr>
            <w:r>
              <w:rPr>
                <w:spacing w:val="-2"/>
                <w:sz w:val="26"/>
              </w:rPr>
              <w:t xml:space="preserve">Avery </w:t>
            </w:r>
            <w:r>
              <w:rPr>
                <w:sz w:val="26"/>
              </w:rPr>
              <w:t>(9.7</w:t>
            </w:r>
            <w:r>
              <w:rPr>
                <w:spacing w:val="-20"/>
                <w:sz w:val="26"/>
              </w:rPr>
              <w:t xml:space="preserve"> </w:t>
            </w:r>
            <w:r>
              <w:rPr>
                <w:sz w:val="26"/>
              </w:rPr>
              <w:t>x</w:t>
            </w:r>
            <w:r>
              <w:rPr>
                <w:spacing w:val="-20"/>
                <w:sz w:val="26"/>
              </w:rPr>
              <w:t xml:space="preserve"> </w:t>
            </w:r>
            <w:r>
              <w:rPr>
                <w:sz w:val="26"/>
              </w:rPr>
              <w:t>6.4m)</w:t>
            </w:r>
          </w:p>
          <w:p w14:paraId="1B17A5F5" w14:textId="77777777" w:rsidR="000368C0" w:rsidRDefault="00000000">
            <w:pPr>
              <w:pStyle w:val="TableParagraph"/>
              <w:ind w:left="516"/>
              <w:rPr>
                <w:sz w:val="26"/>
              </w:rPr>
            </w:pPr>
            <w:r>
              <w:rPr>
                <w:spacing w:val="-4"/>
                <w:sz w:val="26"/>
              </w:rPr>
              <w:t>63m²</w:t>
            </w:r>
          </w:p>
        </w:tc>
        <w:tc>
          <w:tcPr>
            <w:tcW w:w="1701" w:type="dxa"/>
          </w:tcPr>
          <w:p w14:paraId="754660CC" w14:textId="77777777" w:rsidR="000368C0" w:rsidRDefault="000368C0">
            <w:pPr>
              <w:pStyle w:val="TableParagraph"/>
              <w:rPr>
                <w:sz w:val="26"/>
              </w:rPr>
            </w:pPr>
          </w:p>
          <w:p w14:paraId="27FC662D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18E88DC3" w14:textId="0F33F00B" w:rsidR="000368C0" w:rsidRDefault="00000000">
            <w:pPr>
              <w:pStyle w:val="TableParagraph"/>
              <w:ind w:left="8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£12:</w:t>
            </w:r>
            <w:r w:rsidR="000F0C5A">
              <w:rPr>
                <w:spacing w:val="-2"/>
                <w:sz w:val="26"/>
              </w:rPr>
              <w:t>50</w:t>
            </w:r>
          </w:p>
        </w:tc>
        <w:tc>
          <w:tcPr>
            <w:tcW w:w="1755" w:type="dxa"/>
          </w:tcPr>
          <w:p w14:paraId="2C933B45" w14:textId="77777777" w:rsidR="000368C0" w:rsidRDefault="000368C0">
            <w:pPr>
              <w:pStyle w:val="TableParagraph"/>
              <w:rPr>
                <w:sz w:val="26"/>
              </w:rPr>
            </w:pPr>
          </w:p>
          <w:p w14:paraId="2755A035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1AEFD870" w14:textId="597F709F" w:rsidR="000368C0" w:rsidRDefault="00000000">
            <w:pPr>
              <w:pStyle w:val="TableParagraph"/>
              <w:ind w:left="4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£</w:t>
            </w:r>
            <w:r w:rsidR="000F0C5A">
              <w:rPr>
                <w:spacing w:val="-2"/>
                <w:sz w:val="26"/>
              </w:rPr>
              <w:t>22.50</w:t>
            </w:r>
          </w:p>
        </w:tc>
      </w:tr>
      <w:tr w:rsidR="000368C0" w14:paraId="15E6FF8A" w14:textId="77777777" w:rsidTr="00B509B4">
        <w:trPr>
          <w:trHeight w:val="1412"/>
        </w:trPr>
        <w:tc>
          <w:tcPr>
            <w:tcW w:w="1590" w:type="dxa"/>
          </w:tcPr>
          <w:p w14:paraId="392FDBF1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7C159094" w14:textId="77777777" w:rsidR="000368C0" w:rsidRDefault="00000000">
            <w:pPr>
              <w:pStyle w:val="TableParagraph"/>
              <w:ind w:left="104" w:right="98" w:firstLine="1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 xml:space="preserve">Vanguard </w:t>
            </w:r>
            <w:r>
              <w:rPr>
                <w:sz w:val="26"/>
              </w:rPr>
              <w:t>(9.2</w:t>
            </w:r>
            <w:r>
              <w:rPr>
                <w:spacing w:val="-20"/>
                <w:sz w:val="26"/>
              </w:rPr>
              <w:t xml:space="preserve"> </w:t>
            </w:r>
            <w:r>
              <w:rPr>
                <w:sz w:val="26"/>
              </w:rPr>
              <w:t>x</w:t>
            </w:r>
            <w:r>
              <w:rPr>
                <w:spacing w:val="-20"/>
                <w:sz w:val="26"/>
              </w:rPr>
              <w:t xml:space="preserve"> </w:t>
            </w:r>
            <w:r>
              <w:rPr>
                <w:sz w:val="26"/>
              </w:rPr>
              <w:t>4.4m)</w:t>
            </w:r>
          </w:p>
          <w:p w14:paraId="62586A69" w14:textId="77777777" w:rsidR="000368C0" w:rsidRDefault="00000000">
            <w:pPr>
              <w:pStyle w:val="TableParagraph"/>
              <w:ind w:left="4"/>
              <w:jc w:val="center"/>
              <w:rPr>
                <w:sz w:val="26"/>
              </w:rPr>
            </w:pPr>
            <w:r>
              <w:rPr>
                <w:spacing w:val="-4"/>
                <w:sz w:val="26"/>
              </w:rPr>
              <w:t>42m²</w:t>
            </w:r>
          </w:p>
        </w:tc>
        <w:tc>
          <w:tcPr>
            <w:tcW w:w="1701" w:type="dxa"/>
          </w:tcPr>
          <w:p w14:paraId="22D453A2" w14:textId="77777777" w:rsidR="003E11D1" w:rsidRDefault="003E11D1">
            <w:pPr>
              <w:pStyle w:val="TableParagraph"/>
              <w:rPr>
                <w:spacing w:val="-2"/>
                <w:sz w:val="26"/>
              </w:rPr>
            </w:pPr>
          </w:p>
          <w:p w14:paraId="7CB178E6" w14:textId="77777777" w:rsidR="003E11D1" w:rsidRDefault="003E11D1">
            <w:pPr>
              <w:pStyle w:val="TableParagraph"/>
              <w:rPr>
                <w:spacing w:val="-2"/>
                <w:sz w:val="26"/>
              </w:rPr>
            </w:pPr>
          </w:p>
          <w:p w14:paraId="74F726AB" w14:textId="6E6673EA" w:rsidR="000368C0" w:rsidRDefault="003E11D1" w:rsidP="003E11D1">
            <w:pPr>
              <w:pStyle w:val="TableParagraph"/>
              <w:jc w:val="center"/>
              <w:rPr>
                <w:rFonts w:ascii="Times New Roman"/>
                <w:sz w:val="26"/>
              </w:rPr>
            </w:pPr>
            <w:r>
              <w:rPr>
                <w:spacing w:val="-2"/>
                <w:sz w:val="26"/>
              </w:rPr>
              <w:t>£10:</w:t>
            </w:r>
            <w:r w:rsidR="000F0C5A">
              <w:rPr>
                <w:spacing w:val="-2"/>
                <w:sz w:val="26"/>
              </w:rPr>
              <w:t>50</w:t>
            </w:r>
          </w:p>
        </w:tc>
        <w:tc>
          <w:tcPr>
            <w:tcW w:w="1755" w:type="dxa"/>
          </w:tcPr>
          <w:p w14:paraId="489356DF" w14:textId="77777777" w:rsidR="000368C0" w:rsidRDefault="000368C0">
            <w:pPr>
              <w:pStyle w:val="TableParagraph"/>
              <w:rPr>
                <w:sz w:val="26"/>
              </w:rPr>
            </w:pPr>
          </w:p>
          <w:p w14:paraId="57788074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44E4BB01" w14:textId="257FA116" w:rsidR="000368C0" w:rsidRDefault="00000000">
            <w:pPr>
              <w:pStyle w:val="TableParagraph"/>
              <w:ind w:left="4" w:right="1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£</w:t>
            </w:r>
            <w:r w:rsidR="000F0C5A">
              <w:rPr>
                <w:spacing w:val="-2"/>
                <w:sz w:val="26"/>
              </w:rPr>
              <w:t>19</w:t>
            </w:r>
            <w:r w:rsidR="003E11D1">
              <w:rPr>
                <w:spacing w:val="-2"/>
                <w:sz w:val="26"/>
              </w:rPr>
              <w:t>:</w:t>
            </w:r>
            <w:r w:rsidR="000F0C5A">
              <w:rPr>
                <w:spacing w:val="-2"/>
                <w:sz w:val="26"/>
              </w:rPr>
              <w:t>50</w:t>
            </w:r>
          </w:p>
        </w:tc>
      </w:tr>
      <w:tr w:rsidR="000368C0" w14:paraId="7E906248" w14:textId="77777777" w:rsidTr="00B509B4">
        <w:trPr>
          <w:trHeight w:val="1411"/>
        </w:trPr>
        <w:tc>
          <w:tcPr>
            <w:tcW w:w="1590" w:type="dxa"/>
          </w:tcPr>
          <w:p w14:paraId="59E6135E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6A81ECDD" w14:textId="35B07B3E" w:rsidR="000368C0" w:rsidRDefault="00000000">
            <w:pPr>
              <w:pStyle w:val="TableParagraph"/>
              <w:ind w:left="104" w:right="47" w:firstLine="276"/>
              <w:rPr>
                <w:sz w:val="26"/>
              </w:rPr>
            </w:pPr>
            <w:r>
              <w:rPr>
                <w:spacing w:val="-2"/>
                <w:sz w:val="26"/>
              </w:rPr>
              <w:t>Hadd</w:t>
            </w:r>
            <w:r w:rsidR="003E11D1">
              <w:rPr>
                <w:spacing w:val="-2"/>
                <w:sz w:val="26"/>
              </w:rPr>
              <w:t>o</w:t>
            </w:r>
            <w:r>
              <w:rPr>
                <w:spacing w:val="-2"/>
                <w:sz w:val="26"/>
              </w:rPr>
              <w:t xml:space="preserve">n </w:t>
            </w:r>
            <w:r>
              <w:rPr>
                <w:sz w:val="26"/>
              </w:rPr>
              <w:t>(6.6</w:t>
            </w:r>
            <w:r>
              <w:rPr>
                <w:spacing w:val="-20"/>
                <w:sz w:val="26"/>
              </w:rPr>
              <w:t xml:space="preserve"> </w:t>
            </w:r>
            <w:r>
              <w:rPr>
                <w:sz w:val="26"/>
              </w:rPr>
              <w:t>x</w:t>
            </w:r>
            <w:r>
              <w:rPr>
                <w:spacing w:val="-20"/>
                <w:sz w:val="26"/>
              </w:rPr>
              <w:t xml:space="preserve"> </w:t>
            </w:r>
            <w:r>
              <w:rPr>
                <w:sz w:val="26"/>
              </w:rPr>
              <w:t>3.8m)</w:t>
            </w:r>
          </w:p>
          <w:p w14:paraId="1568D3D2" w14:textId="77777777" w:rsidR="000368C0" w:rsidRDefault="00000000">
            <w:pPr>
              <w:pStyle w:val="TableParagraph"/>
              <w:ind w:left="516"/>
              <w:rPr>
                <w:sz w:val="26"/>
              </w:rPr>
            </w:pPr>
            <w:r>
              <w:rPr>
                <w:spacing w:val="-4"/>
                <w:sz w:val="26"/>
              </w:rPr>
              <w:t>26m²</w:t>
            </w:r>
          </w:p>
        </w:tc>
        <w:tc>
          <w:tcPr>
            <w:tcW w:w="1701" w:type="dxa"/>
          </w:tcPr>
          <w:p w14:paraId="7192EA97" w14:textId="77777777" w:rsidR="000368C0" w:rsidRDefault="000368C0">
            <w:pPr>
              <w:pStyle w:val="TableParagraph"/>
              <w:rPr>
                <w:sz w:val="26"/>
              </w:rPr>
            </w:pPr>
          </w:p>
          <w:p w14:paraId="2C3E91C0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776A45FE" w14:textId="6EEB28BC" w:rsidR="000368C0" w:rsidRDefault="00000000">
            <w:pPr>
              <w:pStyle w:val="TableParagraph"/>
              <w:ind w:left="8" w:right="1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£</w:t>
            </w:r>
            <w:r w:rsidR="003E11D1">
              <w:rPr>
                <w:spacing w:val="-2"/>
                <w:sz w:val="26"/>
              </w:rPr>
              <w:t>10:</w:t>
            </w:r>
            <w:r w:rsidR="000F0C5A">
              <w:rPr>
                <w:spacing w:val="-2"/>
                <w:sz w:val="26"/>
              </w:rPr>
              <w:t>50</w:t>
            </w:r>
          </w:p>
        </w:tc>
        <w:tc>
          <w:tcPr>
            <w:tcW w:w="1755" w:type="dxa"/>
          </w:tcPr>
          <w:p w14:paraId="430C19E8" w14:textId="77777777" w:rsidR="000368C0" w:rsidRDefault="000368C0">
            <w:pPr>
              <w:pStyle w:val="TableParagraph"/>
              <w:rPr>
                <w:sz w:val="26"/>
              </w:rPr>
            </w:pPr>
          </w:p>
          <w:p w14:paraId="424AC434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4955E072" w14:textId="692E04EB" w:rsidR="000368C0" w:rsidRDefault="00000000">
            <w:pPr>
              <w:pStyle w:val="TableParagraph"/>
              <w:ind w:left="4" w:right="1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£</w:t>
            </w:r>
            <w:r w:rsidR="000F0C5A">
              <w:rPr>
                <w:spacing w:val="-2"/>
                <w:sz w:val="26"/>
              </w:rPr>
              <w:t>19:50</w:t>
            </w:r>
          </w:p>
        </w:tc>
      </w:tr>
      <w:tr w:rsidR="000368C0" w14:paraId="0F43802C" w14:textId="77777777" w:rsidTr="00B509B4">
        <w:trPr>
          <w:trHeight w:val="1413"/>
        </w:trPr>
        <w:tc>
          <w:tcPr>
            <w:tcW w:w="1590" w:type="dxa"/>
          </w:tcPr>
          <w:p w14:paraId="04176171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76E5FD92" w14:textId="2BD3D5D5" w:rsidR="00B509B4" w:rsidRDefault="00B509B4" w:rsidP="00B509B4">
            <w:pPr>
              <w:pStyle w:val="TableParagraph"/>
              <w:ind w:left="516" w:right="47" w:hanging="452"/>
              <w:rPr>
                <w:spacing w:val="-4"/>
                <w:sz w:val="26"/>
              </w:rPr>
            </w:pPr>
            <w:r>
              <w:rPr>
                <w:spacing w:val="-4"/>
                <w:sz w:val="26"/>
              </w:rPr>
              <w:t>Vanguard &amp;</w:t>
            </w:r>
          </w:p>
          <w:p w14:paraId="3BDAFDF1" w14:textId="78BF2910" w:rsidR="00B509B4" w:rsidRDefault="00B509B4" w:rsidP="00B509B4">
            <w:pPr>
              <w:pStyle w:val="TableParagraph"/>
              <w:ind w:left="452" w:right="47" w:hanging="452"/>
              <w:rPr>
                <w:spacing w:val="-4"/>
                <w:sz w:val="26"/>
              </w:rPr>
            </w:pPr>
            <w:r>
              <w:rPr>
                <w:spacing w:val="-4"/>
                <w:sz w:val="26"/>
              </w:rPr>
              <w:t xml:space="preserve"> Hadd</w:t>
            </w:r>
            <w:r w:rsidR="003E11D1">
              <w:rPr>
                <w:spacing w:val="-4"/>
                <w:sz w:val="26"/>
              </w:rPr>
              <w:t>o</w:t>
            </w:r>
            <w:r>
              <w:rPr>
                <w:spacing w:val="-4"/>
                <w:sz w:val="26"/>
              </w:rPr>
              <w:t xml:space="preserve">n </w:t>
            </w:r>
          </w:p>
          <w:p w14:paraId="1001D424" w14:textId="58973F1A" w:rsidR="000368C0" w:rsidRDefault="00B509B4" w:rsidP="00B509B4">
            <w:pPr>
              <w:pStyle w:val="TableParagraph"/>
              <w:ind w:left="452" w:right="47" w:hanging="452"/>
              <w:rPr>
                <w:sz w:val="26"/>
              </w:rPr>
            </w:pPr>
            <w:r>
              <w:rPr>
                <w:spacing w:val="-4"/>
                <w:sz w:val="26"/>
              </w:rPr>
              <w:t xml:space="preserve"> Combined 68m²</w:t>
            </w:r>
          </w:p>
        </w:tc>
        <w:tc>
          <w:tcPr>
            <w:tcW w:w="1701" w:type="dxa"/>
          </w:tcPr>
          <w:p w14:paraId="31342360" w14:textId="77777777" w:rsidR="000368C0" w:rsidRDefault="000368C0">
            <w:pPr>
              <w:pStyle w:val="TableParagraph"/>
              <w:rPr>
                <w:sz w:val="26"/>
              </w:rPr>
            </w:pPr>
          </w:p>
          <w:p w14:paraId="383DD97D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37CD726B" w14:textId="4F8E3B28" w:rsidR="000368C0" w:rsidRDefault="00000000">
            <w:pPr>
              <w:pStyle w:val="TableParagraph"/>
              <w:ind w:left="8" w:right="1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£</w:t>
            </w:r>
            <w:r w:rsidR="003E11D1">
              <w:rPr>
                <w:spacing w:val="-2"/>
                <w:sz w:val="26"/>
              </w:rPr>
              <w:t>12:</w:t>
            </w:r>
            <w:r w:rsidR="000F0C5A">
              <w:rPr>
                <w:spacing w:val="-2"/>
                <w:sz w:val="26"/>
              </w:rPr>
              <w:t>50</w:t>
            </w:r>
          </w:p>
        </w:tc>
        <w:tc>
          <w:tcPr>
            <w:tcW w:w="1755" w:type="dxa"/>
          </w:tcPr>
          <w:p w14:paraId="5FAB3CD3" w14:textId="77777777" w:rsidR="000368C0" w:rsidRDefault="000368C0">
            <w:pPr>
              <w:pStyle w:val="TableParagraph"/>
              <w:rPr>
                <w:sz w:val="26"/>
              </w:rPr>
            </w:pPr>
          </w:p>
          <w:p w14:paraId="47494F35" w14:textId="77777777" w:rsidR="000368C0" w:rsidRDefault="000368C0">
            <w:pPr>
              <w:pStyle w:val="TableParagraph"/>
              <w:spacing w:before="53"/>
              <w:rPr>
                <w:sz w:val="26"/>
              </w:rPr>
            </w:pPr>
          </w:p>
          <w:p w14:paraId="627074F3" w14:textId="7F523501" w:rsidR="000368C0" w:rsidRDefault="00000000">
            <w:pPr>
              <w:pStyle w:val="TableParagraph"/>
              <w:ind w:left="4" w:right="1"/>
              <w:jc w:val="center"/>
              <w:rPr>
                <w:sz w:val="26"/>
              </w:rPr>
            </w:pPr>
            <w:r>
              <w:rPr>
                <w:spacing w:val="-2"/>
                <w:sz w:val="26"/>
              </w:rPr>
              <w:t>£</w:t>
            </w:r>
            <w:r w:rsidR="000F0C5A">
              <w:rPr>
                <w:spacing w:val="-2"/>
                <w:sz w:val="26"/>
              </w:rPr>
              <w:t>22.50</w:t>
            </w:r>
          </w:p>
        </w:tc>
      </w:tr>
      <w:tr w:rsidR="000F0C5A" w14:paraId="3E9C4FB0" w14:textId="77777777" w:rsidTr="00B509B4">
        <w:trPr>
          <w:trHeight w:val="1413"/>
        </w:trPr>
        <w:tc>
          <w:tcPr>
            <w:tcW w:w="1590" w:type="dxa"/>
          </w:tcPr>
          <w:p w14:paraId="3919590E" w14:textId="77777777" w:rsidR="005C7901" w:rsidRDefault="000F0C5A" w:rsidP="005C7901">
            <w:pPr>
              <w:pStyle w:val="TableParagraph"/>
              <w:spacing w:before="53"/>
              <w:rPr>
                <w:sz w:val="26"/>
              </w:rPr>
            </w:pPr>
            <w:r>
              <w:rPr>
                <w:sz w:val="26"/>
              </w:rPr>
              <w:t xml:space="preserve"> </w:t>
            </w:r>
          </w:p>
          <w:p w14:paraId="35DD60E9" w14:textId="0E219337" w:rsidR="000F0C5A" w:rsidRDefault="000F0C5A" w:rsidP="005C7901">
            <w:pPr>
              <w:pStyle w:val="TableParagraph"/>
              <w:spacing w:before="53"/>
              <w:rPr>
                <w:sz w:val="26"/>
              </w:rPr>
            </w:pPr>
            <w:r>
              <w:rPr>
                <w:sz w:val="26"/>
              </w:rPr>
              <w:t>Kitchen only</w:t>
            </w:r>
          </w:p>
        </w:tc>
        <w:tc>
          <w:tcPr>
            <w:tcW w:w="1701" w:type="dxa"/>
          </w:tcPr>
          <w:p w14:paraId="6F83C847" w14:textId="77777777" w:rsidR="000F0C5A" w:rsidRDefault="000F0C5A" w:rsidP="000F0C5A">
            <w:pPr>
              <w:pStyle w:val="TableParagraph"/>
              <w:jc w:val="center"/>
              <w:rPr>
                <w:sz w:val="26"/>
              </w:rPr>
            </w:pPr>
          </w:p>
          <w:p w14:paraId="08DBA4DD" w14:textId="1C7A5125" w:rsidR="000F0C5A" w:rsidRDefault="000F0C5A" w:rsidP="005C7901">
            <w:pPr>
              <w:pStyle w:val="TableParagraph"/>
              <w:ind w:left="8" w:right="1"/>
              <w:jc w:val="center"/>
              <w:rPr>
                <w:sz w:val="26"/>
              </w:rPr>
            </w:pPr>
            <w:r w:rsidRPr="005C7901">
              <w:rPr>
                <w:spacing w:val="-2"/>
                <w:sz w:val="26"/>
              </w:rPr>
              <w:t>£15:00</w:t>
            </w:r>
          </w:p>
        </w:tc>
        <w:tc>
          <w:tcPr>
            <w:tcW w:w="1755" w:type="dxa"/>
          </w:tcPr>
          <w:p w14:paraId="57E254C4" w14:textId="77777777" w:rsidR="000F0C5A" w:rsidRDefault="000F0C5A">
            <w:pPr>
              <w:pStyle w:val="TableParagraph"/>
              <w:rPr>
                <w:sz w:val="26"/>
              </w:rPr>
            </w:pPr>
          </w:p>
          <w:p w14:paraId="6D505A12" w14:textId="6BC86E30" w:rsidR="000F0C5A" w:rsidRDefault="000F0C5A" w:rsidP="000F0C5A">
            <w:pPr>
              <w:pStyle w:val="TableParagraph"/>
              <w:jc w:val="center"/>
              <w:rPr>
                <w:sz w:val="26"/>
              </w:rPr>
            </w:pPr>
            <w:r>
              <w:rPr>
                <w:sz w:val="26"/>
              </w:rPr>
              <w:t>£15:00</w:t>
            </w:r>
          </w:p>
        </w:tc>
      </w:tr>
    </w:tbl>
    <w:p w14:paraId="67AE6EA3" w14:textId="77777777" w:rsidR="000368C0" w:rsidRDefault="000368C0">
      <w:pPr>
        <w:pStyle w:val="BodyText"/>
      </w:pPr>
    </w:p>
    <w:p w14:paraId="429B84C2" w14:textId="77777777" w:rsidR="000368C0" w:rsidRDefault="00000000">
      <w:pPr>
        <w:pStyle w:val="Heading1"/>
        <w:ind w:left="251" w:right="107" w:firstLine="2"/>
        <w:jc w:val="center"/>
      </w:pPr>
      <w:r>
        <w:rPr>
          <w:b w:val="0"/>
        </w:rPr>
        <w:br w:type="column"/>
      </w:r>
      <w:r>
        <w:rPr>
          <w:color w:val="0084D1"/>
        </w:rPr>
        <w:t>Why not become a member of</w:t>
      </w:r>
      <w:r>
        <w:rPr>
          <w:color w:val="0084D1"/>
          <w:spacing w:val="-20"/>
        </w:rPr>
        <w:t xml:space="preserve"> </w:t>
      </w:r>
      <w:r>
        <w:rPr>
          <w:color w:val="0084D1"/>
        </w:rPr>
        <w:t>Strouden</w:t>
      </w:r>
      <w:r>
        <w:rPr>
          <w:color w:val="0084D1"/>
          <w:spacing w:val="-19"/>
        </w:rPr>
        <w:t xml:space="preserve"> </w:t>
      </w:r>
      <w:r>
        <w:rPr>
          <w:color w:val="0084D1"/>
        </w:rPr>
        <w:t>Park</w:t>
      </w:r>
      <w:r>
        <w:rPr>
          <w:color w:val="0084D1"/>
          <w:spacing w:val="-18"/>
        </w:rPr>
        <w:t xml:space="preserve"> </w:t>
      </w:r>
      <w:r>
        <w:rPr>
          <w:color w:val="0084D1"/>
        </w:rPr>
        <w:t xml:space="preserve">Community </w:t>
      </w:r>
      <w:r>
        <w:rPr>
          <w:color w:val="0084D1"/>
          <w:spacing w:val="-2"/>
        </w:rPr>
        <w:t>Centre?</w:t>
      </w:r>
    </w:p>
    <w:p w14:paraId="0F38A699" w14:textId="77777777" w:rsidR="004A183F" w:rsidRDefault="004A183F">
      <w:pPr>
        <w:pStyle w:val="BodyText"/>
        <w:ind w:left="144"/>
        <w:jc w:val="center"/>
      </w:pPr>
    </w:p>
    <w:p w14:paraId="4832B465" w14:textId="7960BCD1" w:rsidR="000368C0" w:rsidRDefault="00000000">
      <w:pPr>
        <w:pStyle w:val="BodyText"/>
        <w:ind w:left="144"/>
        <w:jc w:val="center"/>
      </w:pPr>
      <w:r>
        <w:t>We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 w:rsidR="00B509B4">
        <w:t>happy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welcome</w:t>
      </w:r>
      <w:r>
        <w:rPr>
          <w:spacing w:val="-9"/>
        </w:rPr>
        <w:t xml:space="preserve"> </w:t>
      </w:r>
      <w:r>
        <w:t xml:space="preserve">new </w:t>
      </w:r>
      <w:r>
        <w:rPr>
          <w:spacing w:val="-2"/>
        </w:rPr>
        <w:t>members.</w:t>
      </w:r>
    </w:p>
    <w:p w14:paraId="5C3F5FEE" w14:textId="77777777" w:rsidR="000368C0" w:rsidRDefault="000368C0">
      <w:pPr>
        <w:pStyle w:val="BodyText"/>
      </w:pPr>
    </w:p>
    <w:p w14:paraId="0650141E" w14:textId="52D1F50E" w:rsidR="000368C0" w:rsidRDefault="003E11D1">
      <w:pPr>
        <w:pStyle w:val="BodyText"/>
        <w:spacing w:before="1"/>
        <w:ind w:left="146"/>
        <w:jc w:val="center"/>
      </w:pPr>
      <w:r>
        <w:t>Currently, the</w:t>
      </w:r>
      <w:r>
        <w:rPr>
          <w:spacing w:val="-8"/>
        </w:rPr>
        <w:t xml:space="preserve"> </w:t>
      </w:r>
      <w:r>
        <w:t>annual</w:t>
      </w:r>
      <w:r>
        <w:rPr>
          <w:spacing w:val="-7"/>
        </w:rPr>
        <w:t xml:space="preserve"> </w:t>
      </w:r>
      <w:r>
        <w:t>subscription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free to all members.</w:t>
      </w:r>
    </w:p>
    <w:p w14:paraId="7C89DCA2" w14:textId="77777777" w:rsidR="000368C0" w:rsidRDefault="000368C0">
      <w:pPr>
        <w:pStyle w:val="BodyText"/>
      </w:pPr>
    </w:p>
    <w:p w14:paraId="4FE21AC7" w14:textId="6F1E73DF" w:rsidR="000368C0" w:rsidRDefault="003E11D1">
      <w:pPr>
        <w:pStyle w:val="BodyText"/>
        <w:ind w:left="1321"/>
      </w:pPr>
      <w:r>
        <w:t>Members receive</w:t>
      </w:r>
      <w:r>
        <w:rPr>
          <w:spacing w:val="-4"/>
        </w:rPr>
        <w:t>:</w:t>
      </w:r>
    </w:p>
    <w:p w14:paraId="37E60226" w14:textId="77777777" w:rsidR="000F0C5A" w:rsidRDefault="000F0C5A" w:rsidP="000F0C5A">
      <w:pPr>
        <w:spacing w:before="4"/>
        <w:ind w:left="271" w:firstLine="576"/>
        <w:jc w:val="center"/>
        <w:rPr>
          <w:b/>
          <w:color w:val="0084D1"/>
          <w:sz w:val="26"/>
        </w:rPr>
      </w:pPr>
    </w:p>
    <w:p w14:paraId="5899A856" w14:textId="6DAEFB18" w:rsidR="000F0C5A" w:rsidRPr="000F0C5A" w:rsidRDefault="00000000" w:rsidP="000F0C5A">
      <w:pPr>
        <w:pStyle w:val="ListParagraph"/>
        <w:numPr>
          <w:ilvl w:val="0"/>
          <w:numId w:val="12"/>
        </w:numPr>
        <w:spacing w:before="4"/>
        <w:rPr>
          <w:b/>
          <w:sz w:val="26"/>
        </w:rPr>
      </w:pPr>
      <w:r w:rsidRPr="000F0C5A">
        <w:rPr>
          <w:b/>
          <w:color w:val="0084D1"/>
          <w:sz w:val="26"/>
        </w:rPr>
        <w:t xml:space="preserve">5% off any </w:t>
      </w:r>
      <w:r w:rsidR="000F0C5A" w:rsidRPr="000F0C5A">
        <w:rPr>
          <w:b/>
          <w:color w:val="0084D1"/>
          <w:sz w:val="26"/>
        </w:rPr>
        <w:t xml:space="preserve">one–off event </w:t>
      </w:r>
      <w:r w:rsidRPr="000F0C5A">
        <w:rPr>
          <w:b/>
          <w:color w:val="0084D1"/>
          <w:sz w:val="26"/>
        </w:rPr>
        <w:t>room bookings</w:t>
      </w:r>
      <w:r w:rsidR="000F0C5A" w:rsidRPr="000F0C5A">
        <w:rPr>
          <w:b/>
          <w:color w:val="0084D1"/>
          <w:sz w:val="26"/>
        </w:rPr>
        <w:t>.</w:t>
      </w:r>
    </w:p>
    <w:p w14:paraId="5A76D429" w14:textId="19955E86" w:rsidR="000368C0" w:rsidRPr="000F0C5A" w:rsidRDefault="00000000" w:rsidP="000F0C5A">
      <w:pPr>
        <w:pStyle w:val="ListParagraph"/>
        <w:numPr>
          <w:ilvl w:val="0"/>
          <w:numId w:val="12"/>
        </w:numPr>
        <w:spacing w:before="4"/>
        <w:rPr>
          <w:b/>
          <w:color w:val="0084D1"/>
          <w:spacing w:val="-2"/>
          <w:sz w:val="26"/>
        </w:rPr>
      </w:pPr>
      <w:r w:rsidRPr="000F0C5A">
        <w:rPr>
          <w:b/>
          <w:color w:val="0084D1"/>
          <w:sz w:val="26"/>
        </w:rPr>
        <w:t>Voting</w:t>
      </w:r>
      <w:r w:rsidRPr="000F0C5A">
        <w:rPr>
          <w:b/>
          <w:color w:val="0084D1"/>
          <w:spacing w:val="-20"/>
          <w:sz w:val="26"/>
        </w:rPr>
        <w:t xml:space="preserve"> </w:t>
      </w:r>
      <w:r w:rsidRPr="000F0C5A">
        <w:rPr>
          <w:b/>
          <w:color w:val="0084D1"/>
          <w:sz w:val="26"/>
        </w:rPr>
        <w:t>rights</w:t>
      </w:r>
      <w:r w:rsidRPr="000F0C5A">
        <w:rPr>
          <w:b/>
          <w:color w:val="0084D1"/>
          <w:spacing w:val="-14"/>
          <w:sz w:val="26"/>
        </w:rPr>
        <w:t xml:space="preserve"> </w:t>
      </w:r>
      <w:r w:rsidRPr="000F0C5A">
        <w:rPr>
          <w:b/>
          <w:color w:val="0084D1"/>
          <w:sz w:val="26"/>
        </w:rPr>
        <w:t>at</w:t>
      </w:r>
      <w:r w:rsidRPr="000F0C5A">
        <w:rPr>
          <w:b/>
          <w:color w:val="0084D1"/>
          <w:spacing w:val="-14"/>
          <w:sz w:val="26"/>
        </w:rPr>
        <w:t xml:space="preserve"> </w:t>
      </w:r>
      <w:r w:rsidRPr="000F0C5A">
        <w:rPr>
          <w:b/>
          <w:color w:val="0084D1"/>
          <w:sz w:val="26"/>
        </w:rPr>
        <w:t>the</w:t>
      </w:r>
      <w:r w:rsidRPr="000F0C5A">
        <w:rPr>
          <w:b/>
          <w:color w:val="0084D1"/>
          <w:spacing w:val="-20"/>
          <w:sz w:val="26"/>
        </w:rPr>
        <w:t xml:space="preserve"> </w:t>
      </w:r>
      <w:r w:rsidR="000F0C5A" w:rsidRPr="000F0C5A">
        <w:rPr>
          <w:b/>
          <w:color w:val="0084D1"/>
          <w:spacing w:val="-20"/>
          <w:sz w:val="26"/>
        </w:rPr>
        <w:t>AGM</w:t>
      </w:r>
    </w:p>
    <w:p w14:paraId="07C0D6EE" w14:textId="33B2341F" w:rsidR="000F0C5A" w:rsidRPr="000F0C5A" w:rsidRDefault="000F0C5A" w:rsidP="000F0C5A">
      <w:pPr>
        <w:pStyle w:val="ListParagraph"/>
        <w:numPr>
          <w:ilvl w:val="0"/>
          <w:numId w:val="12"/>
        </w:numPr>
        <w:spacing w:before="4"/>
        <w:rPr>
          <w:b/>
          <w:color w:val="0084D1"/>
          <w:sz w:val="26"/>
        </w:rPr>
      </w:pPr>
      <w:r w:rsidRPr="000F0C5A">
        <w:rPr>
          <w:b/>
          <w:color w:val="0084D1"/>
          <w:sz w:val="26"/>
        </w:rPr>
        <w:t>Quarterly Newsletter</w:t>
      </w:r>
    </w:p>
    <w:p w14:paraId="1BB61312" w14:textId="77777777" w:rsidR="000368C0" w:rsidRDefault="000368C0">
      <w:pPr>
        <w:pStyle w:val="BodyText"/>
        <w:rPr>
          <w:b/>
        </w:rPr>
      </w:pPr>
    </w:p>
    <w:p w14:paraId="33065BC7" w14:textId="77777777" w:rsidR="000368C0" w:rsidRDefault="000368C0">
      <w:pPr>
        <w:pStyle w:val="BodyText"/>
        <w:rPr>
          <w:b/>
        </w:rPr>
      </w:pPr>
    </w:p>
    <w:p w14:paraId="15FBAAA7" w14:textId="480236C0" w:rsidR="000368C0" w:rsidRDefault="00797017">
      <w:pPr>
        <w:pStyle w:val="BodyText"/>
        <w:spacing w:before="1"/>
        <w:ind w:left="146" w:right="1"/>
        <w:jc w:val="center"/>
      </w:pPr>
      <w:r>
        <w:t>If you are interested in supporting your local community Centre, phone or email us to join.</w:t>
      </w:r>
    </w:p>
    <w:p w14:paraId="757D949F" w14:textId="77777777" w:rsidR="000368C0" w:rsidRDefault="000368C0">
      <w:pPr>
        <w:pStyle w:val="BodyText"/>
      </w:pPr>
    </w:p>
    <w:p w14:paraId="6DBB86BA" w14:textId="77777777" w:rsidR="000368C0" w:rsidRDefault="000368C0">
      <w:pPr>
        <w:pStyle w:val="BodyText"/>
      </w:pPr>
    </w:p>
    <w:p w14:paraId="4E2C8E39" w14:textId="4FC73141" w:rsidR="000368C0" w:rsidRDefault="00000000">
      <w:pPr>
        <w:pStyle w:val="BodyText"/>
        <w:ind w:left="179" w:right="38" w:firstLine="1"/>
        <w:jc w:val="center"/>
      </w:pPr>
      <w:r>
        <w:t>You</w:t>
      </w:r>
      <w:r>
        <w:rPr>
          <w:spacing w:val="-13"/>
        </w:rPr>
        <w:t xml:space="preserve"> </w:t>
      </w:r>
      <w:r>
        <w:t>can</w:t>
      </w:r>
      <w:r>
        <w:rPr>
          <w:spacing w:val="-13"/>
        </w:rPr>
        <w:t xml:space="preserve"> </w:t>
      </w:r>
      <w:r>
        <w:t>also</w:t>
      </w:r>
      <w:r>
        <w:rPr>
          <w:spacing w:val="-13"/>
        </w:rPr>
        <w:t xml:space="preserve"> </w:t>
      </w:r>
      <w:r>
        <w:t>support</w:t>
      </w:r>
      <w:r>
        <w:rPr>
          <w:spacing w:val="-12"/>
        </w:rPr>
        <w:t xml:space="preserve"> </w:t>
      </w:r>
      <w:r>
        <w:t>us</w:t>
      </w:r>
      <w:r>
        <w:rPr>
          <w:spacing w:val="-10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 xml:space="preserve">nominating us </w:t>
      </w:r>
      <w:r w:rsidR="003E11D1">
        <w:t xml:space="preserve">at the Coastal Lottery. Buy your tickets at www.bhcoastallottery.co.uk and select Strouden Park Community Centre as your </w:t>
      </w:r>
      <w:r>
        <w:t>charity.</w:t>
      </w:r>
    </w:p>
    <w:p w14:paraId="1E58F5E7" w14:textId="77777777" w:rsidR="000368C0" w:rsidRDefault="00000000">
      <w:pPr>
        <w:pStyle w:val="Title"/>
        <w:rPr>
          <w:color w:val="C5000A"/>
          <w:spacing w:val="-2"/>
        </w:rPr>
      </w:pPr>
      <w:r>
        <w:br w:type="column"/>
      </w:r>
      <w:r>
        <w:rPr>
          <w:color w:val="C5000A"/>
        </w:rPr>
        <w:t>Strouden</w:t>
      </w:r>
      <w:r>
        <w:rPr>
          <w:color w:val="C5000A"/>
          <w:spacing w:val="-49"/>
        </w:rPr>
        <w:t xml:space="preserve"> </w:t>
      </w:r>
      <w:r>
        <w:rPr>
          <w:color w:val="C5000A"/>
        </w:rPr>
        <w:t xml:space="preserve">Park </w:t>
      </w:r>
      <w:r>
        <w:rPr>
          <w:color w:val="C5000A"/>
          <w:spacing w:val="-2"/>
        </w:rPr>
        <w:t>Community Centre</w:t>
      </w:r>
    </w:p>
    <w:p w14:paraId="6F8BD518" w14:textId="01710C6F" w:rsidR="005C7901" w:rsidRPr="005C7901" w:rsidRDefault="005C7901" w:rsidP="005C7901">
      <w:pPr>
        <w:ind w:right="64"/>
        <w:jc w:val="center"/>
        <w:rPr>
          <w:b/>
          <w:i/>
          <w:iCs/>
          <w:color w:val="9BBB59" w:themeColor="accent3"/>
          <w:sz w:val="44"/>
          <w:szCs w:val="44"/>
        </w:rPr>
      </w:pPr>
      <w:r w:rsidRPr="005C7901">
        <w:rPr>
          <w:b/>
          <w:i/>
          <w:iCs/>
          <w:color w:val="9BBB59" w:themeColor="accent3"/>
          <w:sz w:val="44"/>
          <w:szCs w:val="44"/>
        </w:rPr>
        <w:t>Your community’s gathering place</w:t>
      </w:r>
    </w:p>
    <w:p w14:paraId="55DE668C" w14:textId="6ECBE13A" w:rsidR="000368C0" w:rsidRDefault="00000000">
      <w:pPr>
        <w:spacing w:before="417"/>
        <w:ind w:left="187" w:right="253"/>
        <w:jc w:val="center"/>
        <w:rPr>
          <w:b/>
          <w:sz w:val="3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7F4F4280" wp14:editId="1EB71B11">
                <wp:simplePos x="0" y="0"/>
                <wp:positionH relativeFrom="page">
                  <wp:posOffset>7120890</wp:posOffset>
                </wp:positionH>
                <wp:positionV relativeFrom="paragraph">
                  <wp:posOffset>-1247378</wp:posOffset>
                </wp:positionV>
                <wp:extent cx="12700" cy="6480810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" cy="648081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700" h="6480810">
                              <a:moveTo>
                                <a:pt x="12700" y="0"/>
                              </a:moveTo>
                              <a:lnTo>
                                <a:pt x="0" y="0"/>
                              </a:lnTo>
                              <a:lnTo>
                                <a:pt x="0" y="6480810"/>
                              </a:lnTo>
                              <a:lnTo>
                                <a:pt x="12700" y="6480810"/>
                              </a:lnTo>
                              <a:lnTo>
                                <a:pt x="127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891E1D" id="Graphic 2" o:spid="_x0000_s1026" style="position:absolute;margin-left:560.7pt;margin-top:-98.2pt;width:1pt;height:510.3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700,6480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" path="m12700,l,,,6480810r12700,l12700,xe" fillcolor="black" stroked="f">
                <v:path arrowok="t"/>
                <w10:wrap anchorx="page"/>
              </v:shape>
            </w:pict>
          </mc:Fallback>
        </mc:AlternateContent>
      </w:r>
      <w:r>
        <w:rPr>
          <w:b/>
          <w:color w:val="0084D1"/>
          <w:sz w:val="36"/>
        </w:rPr>
        <w:t>What</w:t>
      </w:r>
      <w:r w:rsidR="000F0C5A">
        <w:rPr>
          <w:b/>
          <w:color w:val="0084D1"/>
          <w:sz w:val="36"/>
        </w:rPr>
        <w:t>’</w:t>
      </w:r>
      <w:r>
        <w:rPr>
          <w:b/>
          <w:color w:val="0084D1"/>
          <w:sz w:val="36"/>
        </w:rPr>
        <w:t>s</w:t>
      </w:r>
      <w:r>
        <w:rPr>
          <w:b/>
          <w:color w:val="0084D1"/>
          <w:spacing w:val="-2"/>
          <w:sz w:val="36"/>
        </w:rPr>
        <w:t xml:space="preserve"> </w:t>
      </w:r>
      <w:r>
        <w:rPr>
          <w:b/>
          <w:color w:val="0084D1"/>
          <w:spacing w:val="-5"/>
          <w:sz w:val="36"/>
        </w:rPr>
        <w:t>On?</w:t>
      </w:r>
    </w:p>
    <w:p w14:paraId="369013C4" w14:textId="162F390C" w:rsidR="000368C0" w:rsidRDefault="000F0C5A">
      <w:pPr>
        <w:ind w:right="64"/>
        <w:jc w:val="center"/>
        <w:rPr>
          <w:b/>
          <w:sz w:val="36"/>
        </w:rPr>
      </w:pPr>
      <w:r>
        <w:rPr>
          <w:b/>
          <w:color w:val="0084D1"/>
          <w:sz w:val="36"/>
        </w:rPr>
        <w:t>AUTUMN/WINTER</w:t>
      </w:r>
      <w:r w:rsidR="004217A8">
        <w:rPr>
          <w:b/>
          <w:color w:val="0084D1"/>
          <w:sz w:val="36"/>
        </w:rPr>
        <w:t xml:space="preserve"> 2025</w:t>
      </w:r>
    </w:p>
    <w:p w14:paraId="5053061E" w14:textId="77777777" w:rsidR="000368C0" w:rsidRDefault="00000000">
      <w:pPr>
        <w:pStyle w:val="BodyText"/>
        <w:spacing w:before="162"/>
        <w:rPr>
          <w:b/>
          <w:sz w:val="20"/>
        </w:rPr>
      </w:pPr>
      <w:r>
        <w:rPr>
          <w:noProof/>
        </w:rPr>
        <w:drawing>
          <wp:anchor distT="0" distB="0" distL="0" distR="0" simplePos="0" relativeHeight="487587840" behindDoc="1" locked="0" layoutInCell="1" allowOverlap="1" wp14:anchorId="71962AAC" wp14:editId="28EFFDF9">
            <wp:simplePos x="0" y="0"/>
            <wp:positionH relativeFrom="page">
              <wp:posOffset>7862569</wp:posOffset>
            </wp:positionH>
            <wp:positionV relativeFrom="paragraph">
              <wp:posOffset>265811</wp:posOffset>
            </wp:positionV>
            <wp:extent cx="2094976" cy="1781175"/>
            <wp:effectExtent l="0" t="0" r="0" b="0"/>
            <wp:wrapTopAndBottom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4976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1E846B" w14:textId="77777777" w:rsidR="000368C0" w:rsidRDefault="000368C0" w:rsidP="005C7901">
      <w:pPr>
        <w:pStyle w:val="BodyText"/>
        <w:ind w:left="4"/>
        <w:jc w:val="right"/>
        <w:rPr>
          <w:b/>
          <w:sz w:val="36"/>
        </w:rPr>
      </w:pPr>
    </w:p>
    <w:p w14:paraId="075B75AE" w14:textId="4F674BB3" w:rsidR="005C7901" w:rsidRPr="005C7901" w:rsidRDefault="00000000" w:rsidP="005C7901">
      <w:pPr>
        <w:ind w:right="253"/>
        <w:jc w:val="center"/>
        <w:rPr>
          <w:b/>
          <w:sz w:val="28"/>
          <w:szCs w:val="28"/>
        </w:rPr>
      </w:pPr>
      <w:r w:rsidRPr="005C7901">
        <w:rPr>
          <w:b/>
          <w:sz w:val="28"/>
          <w:szCs w:val="28"/>
        </w:rPr>
        <w:t>31 Vanguard Road</w:t>
      </w:r>
      <w:r w:rsidR="005C7901" w:rsidRPr="005C7901">
        <w:rPr>
          <w:b/>
          <w:sz w:val="28"/>
          <w:szCs w:val="28"/>
        </w:rPr>
        <w:t xml:space="preserve">, Bournemouth, </w:t>
      </w:r>
      <w:r w:rsidRPr="005C7901">
        <w:rPr>
          <w:b/>
          <w:sz w:val="28"/>
          <w:szCs w:val="28"/>
        </w:rPr>
        <w:t>BH8 9NU</w:t>
      </w:r>
    </w:p>
    <w:p w14:paraId="3F92CF02" w14:textId="7314FDD9" w:rsidR="000368C0" w:rsidRPr="005C7901" w:rsidRDefault="00000000" w:rsidP="005C7901">
      <w:pPr>
        <w:ind w:right="253"/>
        <w:jc w:val="center"/>
        <w:rPr>
          <w:b/>
          <w:color w:val="EE0000"/>
          <w:sz w:val="28"/>
          <w:szCs w:val="28"/>
        </w:rPr>
      </w:pPr>
      <w:r w:rsidRPr="005C7901">
        <w:rPr>
          <w:b/>
          <w:color w:val="EE0000"/>
          <w:sz w:val="28"/>
          <w:szCs w:val="28"/>
        </w:rPr>
        <w:t>Tel: 01202 980161</w:t>
      </w:r>
    </w:p>
    <w:p w14:paraId="7E1C458E" w14:textId="77777777" w:rsidR="000368C0" w:rsidRDefault="000368C0">
      <w:pPr>
        <w:pStyle w:val="BodyText"/>
        <w:rPr>
          <w:b/>
        </w:rPr>
      </w:pPr>
    </w:p>
    <w:p w14:paraId="1DA563E1" w14:textId="77777777" w:rsidR="000368C0" w:rsidRDefault="000368C0">
      <w:pPr>
        <w:spacing w:line="480" w:lineRule="auto"/>
        <w:ind w:left="503" w:right="759" w:firstLine="1"/>
        <w:jc w:val="center"/>
        <w:rPr>
          <w:b/>
          <w:sz w:val="26"/>
        </w:rPr>
      </w:pPr>
      <w:hyperlink r:id="rId6">
        <w:r>
          <w:rPr>
            <w:b/>
            <w:color w:val="000080"/>
            <w:spacing w:val="-2"/>
            <w:sz w:val="26"/>
            <w:u w:val="single" w:color="000080"/>
          </w:rPr>
          <w:t>stroudenparkcc@gmail.com</w:t>
        </w:r>
      </w:hyperlink>
      <w:r>
        <w:rPr>
          <w:b/>
          <w:color w:val="000080"/>
          <w:spacing w:val="-2"/>
          <w:sz w:val="26"/>
        </w:rPr>
        <w:t xml:space="preserve"> </w:t>
      </w:r>
      <w:hyperlink r:id="rId7">
        <w:r>
          <w:rPr>
            <w:b/>
            <w:color w:val="000080"/>
            <w:spacing w:val="-2"/>
            <w:sz w:val="26"/>
            <w:u w:val="single" w:color="000080"/>
          </w:rPr>
          <w:t>www.stroudenparkcc.co.uk</w:t>
        </w:r>
      </w:hyperlink>
    </w:p>
    <w:p w14:paraId="6CF57BFD" w14:textId="77777777" w:rsidR="000368C0" w:rsidRDefault="00000000">
      <w:pPr>
        <w:ind w:right="253"/>
        <w:jc w:val="center"/>
        <w:rPr>
          <w:b/>
        </w:rPr>
      </w:pPr>
      <w:r>
        <w:rPr>
          <w:b/>
        </w:rPr>
        <w:t>Registered</w:t>
      </w:r>
      <w:r>
        <w:rPr>
          <w:b/>
          <w:spacing w:val="-5"/>
        </w:rPr>
        <w:t xml:space="preserve"> </w:t>
      </w:r>
      <w:r>
        <w:rPr>
          <w:b/>
        </w:rPr>
        <w:t>Charity</w:t>
      </w:r>
      <w:r>
        <w:rPr>
          <w:b/>
          <w:spacing w:val="-3"/>
        </w:rPr>
        <w:t xml:space="preserve"> </w:t>
      </w:r>
      <w:r>
        <w:rPr>
          <w:b/>
        </w:rPr>
        <w:t>Number</w:t>
      </w:r>
      <w:r>
        <w:rPr>
          <w:b/>
          <w:spacing w:val="-3"/>
        </w:rPr>
        <w:t xml:space="preserve"> </w:t>
      </w:r>
      <w:r>
        <w:rPr>
          <w:b/>
        </w:rPr>
        <w:t>–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1003737</w:t>
      </w:r>
    </w:p>
    <w:p w14:paraId="20A27D2B" w14:textId="77777777" w:rsidR="000368C0" w:rsidRDefault="000368C0">
      <w:pPr>
        <w:jc w:val="center"/>
        <w:sectPr w:rsidR="000368C0">
          <w:type w:val="continuous"/>
          <w:pgSz w:w="16840" w:h="11900" w:orient="landscape"/>
          <w:pgMar w:top="200" w:right="380" w:bottom="280" w:left="180" w:header="720" w:footer="720" w:gutter="0"/>
          <w:cols w:num="3" w:space="720" w:equalWidth="0">
            <w:col w:w="5112" w:space="728"/>
            <w:col w:w="4655" w:space="1185"/>
            <w:col w:w="4600"/>
          </w:cols>
        </w:sectPr>
      </w:pPr>
    </w:p>
    <w:p w14:paraId="14A88F99" w14:textId="77777777" w:rsidR="000368C0" w:rsidRDefault="000368C0">
      <w:pPr>
        <w:pStyle w:val="BodyText"/>
        <w:rPr>
          <w:b/>
          <w:sz w:val="24"/>
        </w:rPr>
      </w:pPr>
    </w:p>
    <w:p w14:paraId="2199A42B" w14:textId="77777777" w:rsidR="000368C0" w:rsidRDefault="000368C0">
      <w:pPr>
        <w:pStyle w:val="BodyText"/>
        <w:rPr>
          <w:b/>
          <w:sz w:val="24"/>
        </w:rPr>
      </w:pPr>
    </w:p>
    <w:p w14:paraId="5BBD185A" w14:textId="77777777" w:rsidR="000368C0" w:rsidRDefault="00000000">
      <w:pPr>
        <w:pStyle w:val="Heading1"/>
        <w:ind w:left="152"/>
      </w:pPr>
      <w:r>
        <w:rPr>
          <w:b w:val="0"/>
        </w:rPr>
        <w:br w:type="column"/>
      </w:r>
      <w:r>
        <w:rPr>
          <w:color w:val="0083D0"/>
        </w:rPr>
        <w:t>REGULAR</w:t>
      </w:r>
      <w:r>
        <w:rPr>
          <w:color w:val="0083D0"/>
          <w:spacing w:val="-3"/>
        </w:rPr>
        <w:t xml:space="preserve"> </w:t>
      </w:r>
      <w:r>
        <w:rPr>
          <w:color w:val="0083D0"/>
          <w:spacing w:val="-2"/>
        </w:rPr>
        <w:t>EVENTS</w:t>
      </w:r>
    </w:p>
    <w:p w14:paraId="3AA38282" w14:textId="53298241" w:rsidR="00BC7350" w:rsidRDefault="00000000" w:rsidP="000F0C5A">
      <w:pPr>
        <w:pStyle w:val="Heading1"/>
        <w:ind w:left="152"/>
        <w:jc w:val="center"/>
        <w:rPr>
          <w:color w:val="0083D0"/>
          <w:spacing w:val="-2"/>
        </w:rPr>
      </w:pPr>
      <w:r>
        <w:br w:type="column"/>
      </w:r>
      <w:r w:rsidR="00035743">
        <w:rPr>
          <w:color w:val="0083D0"/>
        </w:rPr>
        <w:t>REGULAR</w:t>
      </w:r>
      <w:r w:rsidR="00035743">
        <w:rPr>
          <w:color w:val="0083D0"/>
          <w:spacing w:val="-3"/>
        </w:rPr>
        <w:t xml:space="preserve"> </w:t>
      </w:r>
      <w:r w:rsidR="00035743">
        <w:rPr>
          <w:color w:val="0083D0"/>
          <w:spacing w:val="-2"/>
        </w:rPr>
        <w:t>EVENTS</w:t>
      </w:r>
    </w:p>
    <w:p w14:paraId="40B69BD3" w14:textId="3EC479D0" w:rsidR="005668EE" w:rsidRPr="005668EE" w:rsidRDefault="00035743" w:rsidP="000F0C5A">
      <w:pPr>
        <w:pStyle w:val="Heading1"/>
        <w:ind w:left="152"/>
        <w:jc w:val="center"/>
        <w:rPr>
          <w:color w:val="0083D0"/>
        </w:rPr>
      </w:pPr>
      <w:r>
        <w:br w:type="column"/>
      </w:r>
      <w:r w:rsidR="000F0C5A" w:rsidRPr="000F0C5A">
        <w:rPr>
          <w:color w:val="0083D0"/>
        </w:rPr>
        <w:t>W</w:t>
      </w:r>
      <w:r w:rsidR="004A183F" w:rsidRPr="004A183F">
        <w:rPr>
          <w:color w:val="0083D0"/>
        </w:rPr>
        <w:t>HY USE THE CENTRE</w:t>
      </w:r>
      <w:r w:rsidR="005668EE" w:rsidRPr="005668EE">
        <w:rPr>
          <w:color w:val="0083D0"/>
        </w:rPr>
        <w:t>?</w:t>
      </w:r>
    </w:p>
    <w:p w14:paraId="76FA4500" w14:textId="77777777" w:rsidR="00BC7350" w:rsidRDefault="00BC7350">
      <w:pPr>
        <w:rPr>
          <w:sz w:val="24"/>
        </w:rPr>
        <w:sectPr w:rsidR="00BC7350">
          <w:pgSz w:w="16840" w:h="11900" w:orient="landscape"/>
          <w:pgMar w:top="200" w:right="380" w:bottom="280" w:left="180" w:header="720" w:footer="720" w:gutter="0"/>
          <w:cols w:num="4" w:space="720" w:equalWidth="0">
            <w:col w:w="1128" w:space="40"/>
            <w:col w:w="2809" w:space="1635"/>
            <w:col w:w="4865" w:space="747"/>
            <w:col w:w="5056"/>
          </w:cols>
        </w:sectPr>
      </w:pPr>
    </w:p>
    <w:p w14:paraId="78D62813" w14:textId="6496ACDA" w:rsidR="00BC7350" w:rsidRPr="00BC7350" w:rsidRDefault="00BC7350" w:rsidP="00BC7350">
      <w:pPr>
        <w:spacing w:before="1"/>
        <w:ind w:left="276"/>
        <w:rPr>
          <w:b/>
          <w:color w:val="FF0000"/>
          <w:spacing w:val="-2"/>
          <w:sz w:val="24"/>
        </w:rPr>
      </w:pPr>
      <w:r w:rsidRPr="00BC7350">
        <w:rPr>
          <w:b/>
          <w:color w:val="FF0000"/>
          <w:spacing w:val="-2"/>
          <w:sz w:val="24"/>
        </w:rPr>
        <w:t>Monday</w:t>
      </w:r>
    </w:p>
    <w:p w14:paraId="0385DA94" w14:textId="21A60337" w:rsidR="003E11D1" w:rsidRPr="000F0C5A" w:rsidRDefault="003E11D1" w:rsidP="000F0C5A">
      <w:pPr>
        <w:pStyle w:val="ListParagraph"/>
        <w:numPr>
          <w:ilvl w:val="0"/>
          <w:numId w:val="5"/>
        </w:numPr>
        <w:spacing w:before="2"/>
        <w:jc w:val="both"/>
        <w:rPr>
          <w:sz w:val="24"/>
        </w:rPr>
      </w:pPr>
      <w:r w:rsidRPr="000F0C5A">
        <w:rPr>
          <w:sz w:val="24"/>
        </w:rPr>
        <w:t xml:space="preserve">Adult ballet </w:t>
      </w:r>
      <w:r w:rsidR="003756AB" w:rsidRPr="000F0C5A">
        <w:rPr>
          <w:sz w:val="24"/>
        </w:rPr>
        <w:t>(am)</w:t>
      </w:r>
    </w:p>
    <w:p w14:paraId="30FE48D3" w14:textId="7E1F1D8D" w:rsidR="003756AB" w:rsidRPr="000F0C5A" w:rsidRDefault="003E11D1" w:rsidP="000F0C5A">
      <w:pPr>
        <w:pStyle w:val="ListParagraph"/>
        <w:numPr>
          <w:ilvl w:val="0"/>
          <w:numId w:val="5"/>
        </w:numPr>
        <w:spacing w:before="2"/>
        <w:jc w:val="both"/>
        <w:rPr>
          <w:sz w:val="24"/>
        </w:rPr>
      </w:pPr>
      <w:r w:rsidRPr="000F0C5A">
        <w:rPr>
          <w:sz w:val="24"/>
        </w:rPr>
        <w:t xml:space="preserve">Warm Welcome Coffee Morning </w:t>
      </w:r>
      <w:r w:rsidR="003756AB" w:rsidRPr="000F0C5A">
        <w:rPr>
          <w:sz w:val="24"/>
        </w:rPr>
        <w:t>(am)</w:t>
      </w:r>
    </w:p>
    <w:p w14:paraId="6478C99E" w14:textId="0ABDABA1" w:rsidR="007551CD" w:rsidRPr="000F0C5A" w:rsidRDefault="003756AB" w:rsidP="000F0C5A">
      <w:pPr>
        <w:pStyle w:val="ListParagraph"/>
        <w:numPr>
          <w:ilvl w:val="0"/>
          <w:numId w:val="5"/>
        </w:numPr>
        <w:spacing w:before="2"/>
        <w:jc w:val="both"/>
        <w:rPr>
          <w:sz w:val="24"/>
        </w:rPr>
      </w:pPr>
      <w:r w:rsidRPr="000F0C5A">
        <w:rPr>
          <w:sz w:val="24"/>
        </w:rPr>
        <w:t>A</w:t>
      </w:r>
      <w:r w:rsidR="007551CD" w:rsidRPr="000F0C5A">
        <w:rPr>
          <w:sz w:val="24"/>
        </w:rPr>
        <w:t xml:space="preserve">dult ballet and </w:t>
      </w:r>
      <w:r w:rsidRPr="000F0C5A">
        <w:rPr>
          <w:sz w:val="24"/>
        </w:rPr>
        <w:t>adult</w:t>
      </w:r>
      <w:r w:rsidR="007551CD" w:rsidRPr="000F0C5A">
        <w:rPr>
          <w:sz w:val="24"/>
        </w:rPr>
        <w:t xml:space="preserve"> tap </w:t>
      </w:r>
      <w:r w:rsidRPr="000F0C5A">
        <w:rPr>
          <w:sz w:val="24"/>
        </w:rPr>
        <w:t>(pm)</w:t>
      </w:r>
    </w:p>
    <w:p w14:paraId="406B5C3F" w14:textId="6EDE9743" w:rsidR="003756AB" w:rsidRPr="000F0C5A" w:rsidRDefault="003756AB" w:rsidP="000F0C5A">
      <w:pPr>
        <w:pStyle w:val="ListParagraph"/>
        <w:numPr>
          <w:ilvl w:val="0"/>
          <w:numId w:val="5"/>
        </w:numPr>
        <w:spacing w:before="2"/>
        <w:jc w:val="both"/>
        <w:rPr>
          <w:sz w:val="24"/>
        </w:rPr>
      </w:pPr>
      <w:r w:rsidRPr="000F0C5A">
        <w:rPr>
          <w:sz w:val="24"/>
        </w:rPr>
        <w:t>Drumming Therapy (monthly) (pm)</w:t>
      </w:r>
    </w:p>
    <w:p w14:paraId="3AC22178" w14:textId="77777777" w:rsidR="003756AB" w:rsidRPr="000B22B3" w:rsidRDefault="003756AB">
      <w:pPr>
        <w:ind w:left="276"/>
        <w:rPr>
          <w:bCs/>
          <w:color w:val="FF0000"/>
          <w:spacing w:val="-2"/>
          <w:sz w:val="24"/>
        </w:rPr>
      </w:pPr>
    </w:p>
    <w:p w14:paraId="5400369D" w14:textId="4ED41F50" w:rsidR="000368C0" w:rsidRDefault="00000000">
      <w:pPr>
        <w:ind w:left="276"/>
        <w:rPr>
          <w:b/>
          <w:color w:val="FF0000"/>
          <w:spacing w:val="-2"/>
          <w:sz w:val="24"/>
        </w:rPr>
      </w:pPr>
      <w:r w:rsidRPr="007551CD">
        <w:rPr>
          <w:b/>
          <w:color w:val="FF0000"/>
          <w:spacing w:val="-2"/>
          <w:sz w:val="24"/>
        </w:rPr>
        <w:t>Tuesday</w:t>
      </w:r>
    </w:p>
    <w:p w14:paraId="0A13BDF8" w14:textId="750FB2A2" w:rsidR="000368C0" w:rsidRPr="000F0C5A" w:rsidRDefault="00000000" w:rsidP="000F0C5A">
      <w:pPr>
        <w:pStyle w:val="ListParagraph"/>
        <w:numPr>
          <w:ilvl w:val="0"/>
          <w:numId w:val="6"/>
        </w:numPr>
        <w:spacing w:before="2"/>
        <w:ind w:right="1115"/>
        <w:rPr>
          <w:sz w:val="24"/>
        </w:rPr>
      </w:pPr>
      <w:r w:rsidRPr="000F0C5A">
        <w:rPr>
          <w:sz w:val="24"/>
        </w:rPr>
        <w:t xml:space="preserve">Pilates </w:t>
      </w:r>
      <w:r w:rsidR="00A04802" w:rsidRPr="000F0C5A">
        <w:rPr>
          <w:sz w:val="24"/>
        </w:rPr>
        <w:t>(am)</w:t>
      </w:r>
    </w:p>
    <w:p w14:paraId="6B938DF2" w14:textId="7E2BB1FA" w:rsidR="003E11D1" w:rsidRPr="000F0C5A" w:rsidRDefault="003E11D1" w:rsidP="000F0C5A">
      <w:pPr>
        <w:pStyle w:val="ListParagraph"/>
        <w:numPr>
          <w:ilvl w:val="0"/>
          <w:numId w:val="6"/>
        </w:numPr>
        <w:spacing w:before="2"/>
        <w:ind w:right="1115"/>
        <w:rPr>
          <w:sz w:val="24"/>
        </w:rPr>
      </w:pPr>
      <w:r w:rsidRPr="000F0C5A">
        <w:rPr>
          <w:sz w:val="24"/>
        </w:rPr>
        <w:t xml:space="preserve">Chair Exercise Class </w:t>
      </w:r>
      <w:r w:rsidR="000F0C5A" w:rsidRPr="000F0C5A">
        <w:rPr>
          <w:sz w:val="24"/>
        </w:rPr>
        <w:t>(am</w:t>
      </w:r>
      <w:r w:rsidR="00A04802" w:rsidRPr="000F0C5A">
        <w:rPr>
          <w:sz w:val="24"/>
        </w:rPr>
        <w:t>)</w:t>
      </w:r>
    </w:p>
    <w:p w14:paraId="6FAC65E4" w14:textId="1774FB45" w:rsidR="000F0C5A" w:rsidRPr="000F0C5A" w:rsidRDefault="000F0C5A" w:rsidP="000F0C5A">
      <w:pPr>
        <w:pStyle w:val="ListParagraph"/>
        <w:numPr>
          <w:ilvl w:val="0"/>
          <w:numId w:val="6"/>
        </w:numPr>
        <w:spacing w:before="2"/>
        <w:ind w:right="1115"/>
        <w:rPr>
          <w:sz w:val="24"/>
        </w:rPr>
      </w:pPr>
      <w:r w:rsidRPr="000F0C5A">
        <w:rPr>
          <w:sz w:val="24"/>
        </w:rPr>
        <w:t>Community dance classes (children &amp; adults) (pm)</w:t>
      </w:r>
    </w:p>
    <w:p w14:paraId="125E3830" w14:textId="4ED5834E" w:rsidR="007551CD" w:rsidRPr="000F0C5A" w:rsidRDefault="00A04802" w:rsidP="000F0C5A">
      <w:pPr>
        <w:pStyle w:val="ListParagraph"/>
        <w:numPr>
          <w:ilvl w:val="0"/>
          <w:numId w:val="6"/>
        </w:numPr>
        <w:rPr>
          <w:sz w:val="24"/>
        </w:rPr>
      </w:pPr>
      <w:r w:rsidRPr="000F0C5A">
        <w:rPr>
          <w:sz w:val="24"/>
        </w:rPr>
        <w:t>C</w:t>
      </w:r>
      <w:r w:rsidR="007551CD" w:rsidRPr="000F0C5A">
        <w:rPr>
          <w:sz w:val="24"/>
        </w:rPr>
        <w:t>hildren’s Ballet, Tap &amp; Modern</w:t>
      </w:r>
      <w:r w:rsidRPr="000F0C5A">
        <w:rPr>
          <w:sz w:val="24"/>
        </w:rPr>
        <w:t xml:space="preserve"> (pm)</w:t>
      </w:r>
    </w:p>
    <w:p w14:paraId="77444EE9" w14:textId="2D5B2F12" w:rsidR="007551CD" w:rsidRPr="000F0C5A" w:rsidRDefault="007551CD" w:rsidP="000F0C5A">
      <w:pPr>
        <w:pStyle w:val="ListParagraph"/>
        <w:numPr>
          <w:ilvl w:val="0"/>
          <w:numId w:val="6"/>
        </w:numPr>
        <w:spacing w:before="2"/>
        <w:ind w:right="1115"/>
        <w:rPr>
          <w:sz w:val="24"/>
        </w:rPr>
      </w:pPr>
      <w:r w:rsidRPr="000F0C5A">
        <w:rPr>
          <w:sz w:val="24"/>
        </w:rPr>
        <w:t>Adult Gaming Evening</w:t>
      </w:r>
      <w:r w:rsidR="00A04802" w:rsidRPr="000F0C5A">
        <w:rPr>
          <w:sz w:val="24"/>
        </w:rPr>
        <w:t xml:space="preserve"> (pm)</w:t>
      </w:r>
    </w:p>
    <w:p w14:paraId="066CF729" w14:textId="60ED5B1E" w:rsidR="003756AB" w:rsidRPr="000F0C5A" w:rsidRDefault="003756AB" w:rsidP="000F0C5A">
      <w:pPr>
        <w:pStyle w:val="ListParagraph"/>
        <w:numPr>
          <w:ilvl w:val="0"/>
          <w:numId w:val="6"/>
        </w:numPr>
        <w:spacing w:before="2"/>
        <w:ind w:right="1115"/>
        <w:rPr>
          <w:sz w:val="24"/>
        </w:rPr>
      </w:pPr>
      <w:r w:rsidRPr="000F0C5A">
        <w:rPr>
          <w:sz w:val="24"/>
        </w:rPr>
        <w:t xml:space="preserve">Bingo </w:t>
      </w:r>
      <w:r w:rsidR="00A04802" w:rsidRPr="000F0C5A">
        <w:rPr>
          <w:sz w:val="24"/>
        </w:rPr>
        <w:t>(</w:t>
      </w:r>
      <w:r w:rsidR="008B534D" w:rsidRPr="000F0C5A">
        <w:rPr>
          <w:sz w:val="24"/>
        </w:rPr>
        <w:t>monthly)</w:t>
      </w:r>
    </w:p>
    <w:p w14:paraId="4FB408EC" w14:textId="3C9A4FE1" w:rsidR="00A04802" w:rsidRPr="000F0C5A" w:rsidRDefault="00A04802" w:rsidP="000F0C5A">
      <w:pPr>
        <w:pStyle w:val="ListParagraph"/>
        <w:numPr>
          <w:ilvl w:val="0"/>
          <w:numId w:val="6"/>
        </w:numPr>
        <w:spacing w:before="2"/>
        <w:ind w:right="1115"/>
        <w:rPr>
          <w:sz w:val="24"/>
        </w:rPr>
      </w:pPr>
      <w:r w:rsidRPr="000F0C5A">
        <w:rPr>
          <w:sz w:val="24"/>
        </w:rPr>
        <w:t>Science activities</w:t>
      </w:r>
      <w:r w:rsidR="008B534D" w:rsidRPr="000F0C5A">
        <w:rPr>
          <w:sz w:val="24"/>
        </w:rPr>
        <w:t xml:space="preserve"> (monthly)</w:t>
      </w:r>
    </w:p>
    <w:p w14:paraId="70A2F6C0" w14:textId="72DFFF68" w:rsidR="003756AB" w:rsidRDefault="003756AB" w:rsidP="003E11D1">
      <w:pPr>
        <w:spacing w:before="2"/>
        <w:ind w:left="276" w:right="1115"/>
      </w:pPr>
    </w:p>
    <w:p w14:paraId="6263FD38" w14:textId="77777777" w:rsidR="000368C0" w:rsidRPr="007551CD" w:rsidRDefault="00000000">
      <w:pPr>
        <w:ind w:left="276"/>
        <w:rPr>
          <w:b/>
          <w:color w:val="FF0000"/>
          <w:spacing w:val="-2"/>
          <w:sz w:val="24"/>
        </w:rPr>
      </w:pPr>
      <w:r w:rsidRPr="007551CD">
        <w:rPr>
          <w:b/>
          <w:color w:val="FF0000"/>
          <w:spacing w:val="-2"/>
          <w:sz w:val="24"/>
        </w:rPr>
        <w:t>Wednesday</w:t>
      </w:r>
    </w:p>
    <w:p w14:paraId="1C0DEDBD" w14:textId="4008439E" w:rsidR="007551CD" w:rsidRPr="000F0C5A" w:rsidRDefault="007551CD" w:rsidP="000F0C5A">
      <w:pPr>
        <w:pStyle w:val="ListParagraph"/>
        <w:numPr>
          <w:ilvl w:val="0"/>
          <w:numId w:val="7"/>
        </w:numPr>
        <w:spacing w:before="2"/>
        <w:ind w:right="1115"/>
        <w:rPr>
          <w:sz w:val="24"/>
        </w:rPr>
      </w:pPr>
      <w:r w:rsidRPr="000F0C5A">
        <w:rPr>
          <w:sz w:val="24"/>
        </w:rPr>
        <w:t xml:space="preserve">Baby Ballet </w:t>
      </w:r>
      <w:r w:rsidR="00A04802" w:rsidRPr="000F0C5A">
        <w:rPr>
          <w:sz w:val="24"/>
        </w:rPr>
        <w:t>(am)</w:t>
      </w:r>
    </w:p>
    <w:p w14:paraId="054C5E65" w14:textId="1BA91816" w:rsidR="007551CD" w:rsidRPr="000F0C5A" w:rsidRDefault="007551CD" w:rsidP="000F0C5A">
      <w:pPr>
        <w:pStyle w:val="ListParagraph"/>
        <w:numPr>
          <w:ilvl w:val="0"/>
          <w:numId w:val="7"/>
        </w:numPr>
        <w:spacing w:before="2"/>
        <w:ind w:right="1115"/>
        <w:rPr>
          <w:sz w:val="24"/>
        </w:rPr>
      </w:pPr>
      <w:r w:rsidRPr="000F0C5A">
        <w:rPr>
          <w:sz w:val="24"/>
        </w:rPr>
        <w:t xml:space="preserve">Tai Chi </w:t>
      </w:r>
      <w:r w:rsidR="00A04802" w:rsidRPr="000F0C5A">
        <w:rPr>
          <w:sz w:val="24"/>
        </w:rPr>
        <w:t>(</w:t>
      </w:r>
      <w:r w:rsidR="0098425C" w:rsidRPr="000F0C5A">
        <w:rPr>
          <w:sz w:val="24"/>
        </w:rPr>
        <w:t>9:</w:t>
      </w:r>
      <w:r w:rsidR="008B534D" w:rsidRPr="000F0C5A">
        <w:rPr>
          <w:sz w:val="24"/>
        </w:rPr>
        <w:t xml:space="preserve">45 </w:t>
      </w:r>
      <w:r w:rsidR="000F0C5A" w:rsidRPr="000F0C5A">
        <w:rPr>
          <w:sz w:val="24"/>
        </w:rPr>
        <w:t>AM</w:t>
      </w:r>
      <w:r w:rsidR="00A04802" w:rsidRPr="000F0C5A">
        <w:rPr>
          <w:sz w:val="24"/>
        </w:rPr>
        <w:t>)</w:t>
      </w:r>
    </w:p>
    <w:p w14:paraId="2953E7B5" w14:textId="2D072332" w:rsidR="000F0C5A" w:rsidRPr="000F0C5A" w:rsidRDefault="000F0C5A" w:rsidP="000F0C5A">
      <w:pPr>
        <w:pStyle w:val="ListParagraph"/>
        <w:numPr>
          <w:ilvl w:val="0"/>
          <w:numId w:val="7"/>
        </w:numPr>
        <w:spacing w:before="2"/>
        <w:ind w:right="1115"/>
        <w:rPr>
          <w:sz w:val="24"/>
        </w:rPr>
      </w:pPr>
      <w:r w:rsidRPr="000F0C5A">
        <w:rPr>
          <w:sz w:val="24"/>
        </w:rPr>
        <w:t>Tai Chi for beginners</w:t>
      </w:r>
      <w:r>
        <w:rPr>
          <w:sz w:val="24"/>
        </w:rPr>
        <w:t xml:space="preserve"> (11:30)</w:t>
      </w:r>
    </w:p>
    <w:p w14:paraId="570CA397" w14:textId="4D101750" w:rsidR="000B22B3" w:rsidRPr="000F0C5A" w:rsidRDefault="000328B5" w:rsidP="000F0C5A">
      <w:pPr>
        <w:pStyle w:val="ListParagraph"/>
        <w:numPr>
          <w:ilvl w:val="0"/>
          <w:numId w:val="7"/>
        </w:numPr>
        <w:spacing w:before="2"/>
        <w:ind w:right="1115"/>
        <w:rPr>
          <w:sz w:val="24"/>
        </w:rPr>
      </w:pPr>
      <w:r w:rsidRPr="000F0C5A">
        <w:rPr>
          <w:sz w:val="24"/>
        </w:rPr>
        <w:t>Teens</w:t>
      </w:r>
      <w:r w:rsidR="000F0C5A" w:rsidRPr="000F0C5A">
        <w:rPr>
          <w:sz w:val="24"/>
        </w:rPr>
        <w:t>’</w:t>
      </w:r>
      <w:r w:rsidR="000B22B3" w:rsidRPr="000F0C5A">
        <w:rPr>
          <w:sz w:val="24"/>
        </w:rPr>
        <w:t xml:space="preserve"> Limbering Ballet (pm)</w:t>
      </w:r>
    </w:p>
    <w:p w14:paraId="46CADB7D" w14:textId="6BA4281D" w:rsidR="000B22B3" w:rsidRPr="000F0C5A" w:rsidRDefault="000B22B3" w:rsidP="000F0C5A">
      <w:pPr>
        <w:pStyle w:val="ListParagraph"/>
        <w:numPr>
          <w:ilvl w:val="0"/>
          <w:numId w:val="7"/>
        </w:numPr>
        <w:spacing w:before="2"/>
        <w:ind w:right="1115"/>
        <w:rPr>
          <w:sz w:val="24"/>
        </w:rPr>
      </w:pPr>
      <w:r w:rsidRPr="000F0C5A">
        <w:rPr>
          <w:sz w:val="24"/>
        </w:rPr>
        <w:t>Tap and Modern (pm)</w:t>
      </w:r>
    </w:p>
    <w:p w14:paraId="6039FB87" w14:textId="68CE3A14" w:rsidR="007551CD" w:rsidRDefault="007551CD" w:rsidP="007551CD">
      <w:pPr>
        <w:rPr>
          <w:b/>
          <w:sz w:val="24"/>
        </w:rPr>
      </w:pPr>
    </w:p>
    <w:p w14:paraId="32B9D06B" w14:textId="77777777" w:rsidR="000368C0" w:rsidRPr="007551CD" w:rsidRDefault="00000000">
      <w:pPr>
        <w:ind w:left="276"/>
        <w:rPr>
          <w:b/>
          <w:color w:val="FF0000"/>
          <w:sz w:val="24"/>
        </w:rPr>
      </w:pPr>
      <w:r w:rsidRPr="007551CD">
        <w:rPr>
          <w:b/>
          <w:color w:val="FF0000"/>
          <w:spacing w:val="-2"/>
          <w:sz w:val="24"/>
        </w:rPr>
        <w:t>Thursday</w:t>
      </w:r>
    </w:p>
    <w:p w14:paraId="2CBA065E" w14:textId="618E42C0" w:rsidR="000B22B3" w:rsidRPr="000F0C5A" w:rsidRDefault="000B22B3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>Community Lunch Club (</w:t>
      </w:r>
      <w:r w:rsidR="0098425C" w:rsidRPr="000F0C5A">
        <w:rPr>
          <w:sz w:val="24"/>
        </w:rPr>
        <w:t xml:space="preserve">12:30 </w:t>
      </w:r>
      <w:r w:rsidR="000F0C5A" w:rsidRPr="000F0C5A">
        <w:rPr>
          <w:sz w:val="24"/>
        </w:rPr>
        <w:t>PM</w:t>
      </w:r>
      <w:r w:rsidRPr="000F0C5A">
        <w:rPr>
          <w:sz w:val="24"/>
        </w:rPr>
        <w:t xml:space="preserve"> to </w:t>
      </w:r>
      <w:r w:rsidR="0098425C" w:rsidRPr="000F0C5A">
        <w:rPr>
          <w:sz w:val="24"/>
        </w:rPr>
        <w:t xml:space="preserve">2:15 </w:t>
      </w:r>
      <w:r w:rsidR="000F0C5A" w:rsidRPr="000F0C5A">
        <w:rPr>
          <w:sz w:val="24"/>
        </w:rPr>
        <w:t>PM</w:t>
      </w:r>
      <w:r w:rsidRPr="000F0C5A">
        <w:rPr>
          <w:sz w:val="24"/>
        </w:rPr>
        <w:t>)</w:t>
      </w:r>
    </w:p>
    <w:p w14:paraId="3E0F406D" w14:textId="072DA62A" w:rsidR="000B22B3" w:rsidRPr="000F0C5A" w:rsidRDefault="00000000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>Amethyst Singers</w:t>
      </w:r>
      <w:r w:rsidR="000B22B3" w:rsidRPr="000F0C5A">
        <w:rPr>
          <w:sz w:val="24"/>
        </w:rPr>
        <w:t xml:space="preserve"> (</w:t>
      </w:r>
      <w:r w:rsidR="008B534D" w:rsidRPr="000F0C5A">
        <w:rPr>
          <w:sz w:val="24"/>
        </w:rPr>
        <w:t xml:space="preserve">10 </w:t>
      </w:r>
      <w:r w:rsidR="000F0C5A" w:rsidRPr="000F0C5A">
        <w:rPr>
          <w:sz w:val="24"/>
        </w:rPr>
        <w:t>AM</w:t>
      </w:r>
      <w:r w:rsidR="000B22B3" w:rsidRPr="000F0C5A">
        <w:rPr>
          <w:sz w:val="24"/>
        </w:rPr>
        <w:t>)</w:t>
      </w:r>
    </w:p>
    <w:p w14:paraId="6C5C7330" w14:textId="57DC4CBC" w:rsidR="000368C0" w:rsidRPr="000F0C5A" w:rsidRDefault="00000000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 xml:space="preserve">Whist Drive </w:t>
      </w:r>
      <w:r w:rsidR="00035743" w:rsidRPr="000F0C5A">
        <w:rPr>
          <w:sz w:val="24"/>
        </w:rPr>
        <w:t>(pm)</w:t>
      </w:r>
    </w:p>
    <w:p w14:paraId="57EA8931" w14:textId="458D453D" w:rsidR="000B22B3" w:rsidRPr="000F0C5A" w:rsidRDefault="000B22B3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>Adult Tap (pm)</w:t>
      </w:r>
    </w:p>
    <w:p w14:paraId="16611E48" w14:textId="74BB07DC" w:rsidR="000B22B3" w:rsidRPr="000F0C5A" w:rsidRDefault="004217A8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>Children</w:t>
      </w:r>
      <w:r w:rsidR="000F0C5A" w:rsidRPr="000F0C5A">
        <w:rPr>
          <w:sz w:val="24"/>
        </w:rPr>
        <w:t>’</w:t>
      </w:r>
      <w:r w:rsidRPr="000F0C5A">
        <w:rPr>
          <w:sz w:val="24"/>
        </w:rPr>
        <w:t>s</w:t>
      </w:r>
      <w:r w:rsidR="000B22B3" w:rsidRPr="000F0C5A">
        <w:rPr>
          <w:sz w:val="24"/>
        </w:rPr>
        <w:t xml:space="preserve"> Ballet (pm)</w:t>
      </w:r>
    </w:p>
    <w:p w14:paraId="4F8703AC" w14:textId="118CB077" w:rsidR="000B22B3" w:rsidRPr="000F0C5A" w:rsidRDefault="000B22B3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>Children’s musical theatre (pm)</w:t>
      </w:r>
    </w:p>
    <w:p w14:paraId="2EFEA757" w14:textId="3BA2E87C" w:rsidR="005668EE" w:rsidRPr="000F0C5A" w:rsidRDefault="000B22B3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 xml:space="preserve">Self-Protection </w:t>
      </w:r>
      <w:r w:rsidR="008B534D" w:rsidRPr="000F0C5A">
        <w:rPr>
          <w:sz w:val="24"/>
        </w:rPr>
        <w:t xml:space="preserve">(8:15 </w:t>
      </w:r>
      <w:r w:rsidR="000F0C5A" w:rsidRPr="000F0C5A">
        <w:rPr>
          <w:sz w:val="24"/>
        </w:rPr>
        <w:t>PM</w:t>
      </w:r>
      <w:r w:rsidR="008B534D" w:rsidRPr="000F0C5A">
        <w:rPr>
          <w:sz w:val="24"/>
        </w:rPr>
        <w:t>)</w:t>
      </w:r>
    </w:p>
    <w:p w14:paraId="09393D31" w14:textId="346358B5" w:rsidR="000328B5" w:rsidRPr="000F0C5A" w:rsidRDefault="000328B5" w:rsidP="000F0C5A">
      <w:pPr>
        <w:pStyle w:val="ListParagraph"/>
        <w:numPr>
          <w:ilvl w:val="0"/>
          <w:numId w:val="8"/>
        </w:numPr>
        <w:rPr>
          <w:sz w:val="24"/>
        </w:rPr>
      </w:pPr>
      <w:r w:rsidRPr="000F0C5A">
        <w:rPr>
          <w:sz w:val="24"/>
        </w:rPr>
        <w:t>The Pilates Shed (pm)</w:t>
      </w:r>
    </w:p>
    <w:p w14:paraId="1BF61C76" w14:textId="77777777" w:rsidR="008B534D" w:rsidRDefault="008B534D" w:rsidP="00BC7350">
      <w:pPr>
        <w:ind w:left="276"/>
        <w:rPr>
          <w:sz w:val="24"/>
        </w:rPr>
      </w:pPr>
    </w:p>
    <w:p w14:paraId="0CB6964E" w14:textId="3EC9F010" w:rsidR="00035743" w:rsidRDefault="000B22B3" w:rsidP="00035743">
      <w:pPr>
        <w:spacing w:before="1"/>
        <w:ind w:left="276"/>
        <w:rPr>
          <w:b/>
          <w:color w:val="FF0000"/>
          <w:spacing w:val="-2"/>
          <w:sz w:val="24"/>
        </w:rPr>
      </w:pPr>
      <w:r>
        <w:rPr>
          <w:b/>
          <w:color w:val="FF0000"/>
          <w:spacing w:val="-2"/>
          <w:sz w:val="24"/>
        </w:rPr>
        <w:t>F</w:t>
      </w:r>
      <w:r w:rsidRPr="007551CD">
        <w:rPr>
          <w:b/>
          <w:color w:val="FF0000"/>
          <w:spacing w:val="-2"/>
          <w:sz w:val="24"/>
        </w:rPr>
        <w:t>riday</w:t>
      </w:r>
    </w:p>
    <w:p w14:paraId="75ACAFA9" w14:textId="55ECB040" w:rsidR="000B22B3" w:rsidRPr="000F0C5A" w:rsidRDefault="000B22B3" w:rsidP="000F0C5A">
      <w:pPr>
        <w:pStyle w:val="ListParagraph"/>
        <w:numPr>
          <w:ilvl w:val="0"/>
          <w:numId w:val="9"/>
        </w:numPr>
        <w:spacing w:before="2"/>
        <w:jc w:val="both"/>
        <w:rPr>
          <w:sz w:val="24"/>
        </w:rPr>
      </w:pPr>
      <w:r w:rsidRPr="000F0C5A">
        <w:rPr>
          <w:sz w:val="24"/>
        </w:rPr>
        <w:t>Yoga (</w:t>
      </w:r>
      <w:r w:rsidR="008B534D" w:rsidRPr="000F0C5A">
        <w:rPr>
          <w:sz w:val="24"/>
        </w:rPr>
        <w:t xml:space="preserve">10 </w:t>
      </w:r>
      <w:r w:rsidR="000F0C5A" w:rsidRPr="000F0C5A">
        <w:rPr>
          <w:sz w:val="24"/>
        </w:rPr>
        <w:t>AM</w:t>
      </w:r>
      <w:r w:rsidRPr="000F0C5A">
        <w:rPr>
          <w:sz w:val="24"/>
        </w:rPr>
        <w:t>)</w:t>
      </w:r>
    </w:p>
    <w:p w14:paraId="66EA28BA" w14:textId="4AE06B3E" w:rsidR="000B22B3" w:rsidRPr="000F0C5A" w:rsidRDefault="008B534D" w:rsidP="000F0C5A">
      <w:pPr>
        <w:pStyle w:val="ListParagraph"/>
        <w:numPr>
          <w:ilvl w:val="0"/>
          <w:numId w:val="9"/>
        </w:numPr>
        <w:spacing w:before="2"/>
        <w:jc w:val="both"/>
        <w:rPr>
          <w:sz w:val="24"/>
        </w:rPr>
      </w:pPr>
      <w:r w:rsidRPr="000F0C5A">
        <w:rPr>
          <w:sz w:val="24"/>
        </w:rPr>
        <w:t xml:space="preserve">Busy Bees Baby </w:t>
      </w:r>
      <w:r w:rsidR="000B22B3" w:rsidRPr="000F0C5A">
        <w:rPr>
          <w:sz w:val="24"/>
        </w:rPr>
        <w:t>and Toddler Group (</w:t>
      </w:r>
      <w:r w:rsidRPr="000F0C5A">
        <w:rPr>
          <w:sz w:val="24"/>
        </w:rPr>
        <w:t xml:space="preserve">1 </w:t>
      </w:r>
      <w:r w:rsidR="000F0C5A" w:rsidRPr="000F0C5A">
        <w:rPr>
          <w:sz w:val="24"/>
        </w:rPr>
        <w:t>PM</w:t>
      </w:r>
      <w:r w:rsidR="00035743" w:rsidRPr="000F0C5A">
        <w:rPr>
          <w:sz w:val="24"/>
        </w:rPr>
        <w:t>)</w:t>
      </w:r>
    </w:p>
    <w:p w14:paraId="26A84D87" w14:textId="56A5B66C" w:rsidR="000F0C5A" w:rsidRDefault="000F0C5A" w:rsidP="000F0C5A">
      <w:pPr>
        <w:pStyle w:val="ListParagraph"/>
        <w:numPr>
          <w:ilvl w:val="0"/>
          <w:numId w:val="9"/>
        </w:numPr>
        <w:spacing w:before="2"/>
        <w:jc w:val="both"/>
        <w:rPr>
          <w:sz w:val="24"/>
        </w:rPr>
      </w:pPr>
      <w:r>
        <w:rPr>
          <w:sz w:val="24"/>
        </w:rPr>
        <w:t>Art Classes</w:t>
      </w:r>
    </w:p>
    <w:p w14:paraId="43DD8655" w14:textId="734B311E" w:rsidR="000B22B3" w:rsidRPr="000F0C5A" w:rsidRDefault="000B22B3" w:rsidP="000F0C5A">
      <w:pPr>
        <w:pStyle w:val="ListParagraph"/>
        <w:numPr>
          <w:ilvl w:val="0"/>
          <w:numId w:val="9"/>
        </w:numPr>
        <w:spacing w:before="2"/>
        <w:jc w:val="both"/>
        <w:rPr>
          <w:sz w:val="24"/>
        </w:rPr>
      </w:pPr>
      <w:r w:rsidRPr="000F0C5A">
        <w:rPr>
          <w:sz w:val="24"/>
        </w:rPr>
        <w:t>Children’s musical theatre (pm)</w:t>
      </w:r>
    </w:p>
    <w:p w14:paraId="0957128E" w14:textId="4153377A" w:rsidR="000B22B3" w:rsidRPr="000F0C5A" w:rsidRDefault="000B22B3" w:rsidP="000F0C5A">
      <w:pPr>
        <w:pStyle w:val="ListParagraph"/>
        <w:numPr>
          <w:ilvl w:val="0"/>
          <w:numId w:val="9"/>
        </w:numPr>
        <w:spacing w:before="2"/>
        <w:jc w:val="both"/>
        <w:rPr>
          <w:sz w:val="24"/>
        </w:rPr>
      </w:pPr>
      <w:r w:rsidRPr="000F0C5A">
        <w:rPr>
          <w:sz w:val="24"/>
        </w:rPr>
        <w:t xml:space="preserve">Teen’s </w:t>
      </w:r>
      <w:r w:rsidR="000F0C5A" w:rsidRPr="000F0C5A">
        <w:rPr>
          <w:sz w:val="24"/>
        </w:rPr>
        <w:t>B</w:t>
      </w:r>
      <w:r w:rsidRPr="000F0C5A">
        <w:rPr>
          <w:sz w:val="24"/>
        </w:rPr>
        <w:t xml:space="preserve">allet </w:t>
      </w:r>
      <w:r w:rsidR="00035743" w:rsidRPr="000F0C5A">
        <w:rPr>
          <w:sz w:val="24"/>
        </w:rPr>
        <w:t>(pm)</w:t>
      </w:r>
    </w:p>
    <w:p w14:paraId="62D54C5B" w14:textId="0C6E38E8" w:rsidR="000B22B3" w:rsidRPr="000F0C5A" w:rsidRDefault="000B22B3" w:rsidP="000F0C5A">
      <w:pPr>
        <w:pStyle w:val="ListParagraph"/>
        <w:numPr>
          <w:ilvl w:val="0"/>
          <w:numId w:val="9"/>
        </w:numPr>
        <w:spacing w:before="2"/>
        <w:jc w:val="both"/>
        <w:rPr>
          <w:sz w:val="24"/>
        </w:rPr>
      </w:pPr>
      <w:r w:rsidRPr="000F0C5A">
        <w:rPr>
          <w:sz w:val="24"/>
        </w:rPr>
        <w:t>Indian Dance (</w:t>
      </w:r>
      <w:r w:rsidR="008B534D" w:rsidRPr="000F0C5A">
        <w:rPr>
          <w:sz w:val="24"/>
        </w:rPr>
        <w:t xml:space="preserve">6:15 </w:t>
      </w:r>
      <w:r w:rsidR="000F0C5A" w:rsidRPr="000F0C5A">
        <w:rPr>
          <w:sz w:val="24"/>
        </w:rPr>
        <w:t>PM</w:t>
      </w:r>
      <w:r w:rsidRPr="000F0C5A">
        <w:rPr>
          <w:sz w:val="24"/>
        </w:rPr>
        <w:t>)</w:t>
      </w:r>
    </w:p>
    <w:p w14:paraId="6D6EC0C8" w14:textId="77777777" w:rsidR="000F0C5A" w:rsidRDefault="000F0C5A" w:rsidP="00BC7350">
      <w:pPr>
        <w:spacing w:before="2"/>
        <w:ind w:left="276"/>
        <w:jc w:val="both"/>
        <w:rPr>
          <w:sz w:val="24"/>
        </w:rPr>
      </w:pPr>
    </w:p>
    <w:p w14:paraId="2A537E05" w14:textId="77777777" w:rsidR="000328B5" w:rsidRDefault="000328B5" w:rsidP="000328B5">
      <w:pPr>
        <w:ind w:left="276"/>
        <w:rPr>
          <w:b/>
          <w:color w:val="FF0000"/>
          <w:spacing w:val="-2"/>
          <w:sz w:val="24"/>
        </w:rPr>
      </w:pPr>
      <w:r>
        <w:rPr>
          <w:b/>
          <w:color w:val="FF0000"/>
          <w:spacing w:val="-2"/>
          <w:sz w:val="24"/>
        </w:rPr>
        <w:t>Saturday</w:t>
      </w:r>
    </w:p>
    <w:p w14:paraId="4D5CEF1F" w14:textId="7C206EAC" w:rsidR="000328B5" w:rsidRDefault="000328B5" w:rsidP="000F0C5A">
      <w:pPr>
        <w:pStyle w:val="ListParagraph"/>
        <w:numPr>
          <w:ilvl w:val="0"/>
          <w:numId w:val="10"/>
        </w:numPr>
        <w:rPr>
          <w:bCs/>
          <w:spacing w:val="-2"/>
          <w:sz w:val="24"/>
        </w:rPr>
      </w:pPr>
      <w:r w:rsidRPr="000F0C5A">
        <w:rPr>
          <w:bCs/>
          <w:spacing w:val="-2"/>
          <w:sz w:val="24"/>
        </w:rPr>
        <w:t>Adagio Dance Classes (am)</w:t>
      </w:r>
    </w:p>
    <w:p w14:paraId="7103AC30" w14:textId="24A8A263" w:rsidR="000F0C5A" w:rsidRPr="000F0C5A" w:rsidRDefault="000F0C5A" w:rsidP="000F0C5A">
      <w:pPr>
        <w:pStyle w:val="ListParagraph"/>
        <w:numPr>
          <w:ilvl w:val="0"/>
          <w:numId w:val="10"/>
        </w:numPr>
        <w:rPr>
          <w:bCs/>
          <w:spacing w:val="-2"/>
          <w:sz w:val="24"/>
        </w:rPr>
      </w:pPr>
      <w:r>
        <w:rPr>
          <w:bCs/>
          <w:spacing w:val="-2"/>
          <w:sz w:val="24"/>
        </w:rPr>
        <w:t>Drama classes for young people (pm)</w:t>
      </w:r>
    </w:p>
    <w:p w14:paraId="39E31A0E" w14:textId="77777777" w:rsidR="000328B5" w:rsidRDefault="000328B5" w:rsidP="000328B5">
      <w:pPr>
        <w:ind w:left="276"/>
        <w:rPr>
          <w:b/>
          <w:color w:val="FF0000"/>
          <w:spacing w:val="-2"/>
          <w:sz w:val="24"/>
        </w:rPr>
      </w:pPr>
    </w:p>
    <w:p w14:paraId="2A39D336" w14:textId="42EF2855" w:rsidR="000328B5" w:rsidRDefault="000328B5" w:rsidP="000328B5">
      <w:pPr>
        <w:ind w:left="276"/>
        <w:rPr>
          <w:b/>
          <w:color w:val="FF0000"/>
          <w:spacing w:val="-2"/>
          <w:sz w:val="24"/>
        </w:rPr>
      </w:pPr>
      <w:r>
        <w:rPr>
          <w:b/>
          <w:color w:val="FF0000"/>
          <w:spacing w:val="-2"/>
          <w:sz w:val="24"/>
        </w:rPr>
        <w:t>Sunday</w:t>
      </w:r>
    </w:p>
    <w:p w14:paraId="3389544A" w14:textId="7BADCC42" w:rsidR="000F0C5A" w:rsidRPr="000F0C5A" w:rsidRDefault="000F0C5A" w:rsidP="000F0C5A">
      <w:pPr>
        <w:pStyle w:val="ListParagraph"/>
        <w:numPr>
          <w:ilvl w:val="0"/>
          <w:numId w:val="10"/>
        </w:numPr>
        <w:rPr>
          <w:bCs/>
          <w:spacing w:val="-2"/>
          <w:sz w:val="24"/>
        </w:rPr>
      </w:pPr>
      <w:r w:rsidRPr="000F0C5A">
        <w:rPr>
          <w:bCs/>
          <w:spacing w:val="-2"/>
          <w:sz w:val="24"/>
        </w:rPr>
        <w:t>Bulgarian Folklaw &amp; Education (am)</w:t>
      </w:r>
    </w:p>
    <w:p w14:paraId="350955E6" w14:textId="34F51C53" w:rsidR="000328B5" w:rsidRPr="000F0C5A" w:rsidRDefault="000328B5" w:rsidP="000F0C5A">
      <w:pPr>
        <w:pStyle w:val="ListParagraph"/>
        <w:numPr>
          <w:ilvl w:val="0"/>
          <w:numId w:val="10"/>
        </w:numPr>
        <w:rPr>
          <w:bCs/>
          <w:spacing w:val="-2"/>
          <w:sz w:val="24"/>
        </w:rPr>
      </w:pPr>
      <w:r w:rsidRPr="000F0C5A">
        <w:rPr>
          <w:bCs/>
          <w:spacing w:val="-2"/>
          <w:sz w:val="24"/>
        </w:rPr>
        <w:t>Sumba (pm)</w:t>
      </w:r>
    </w:p>
    <w:p w14:paraId="3D92E5D5" w14:textId="77777777" w:rsidR="000328B5" w:rsidRDefault="000328B5" w:rsidP="00BC7350">
      <w:pPr>
        <w:spacing w:before="2"/>
        <w:ind w:left="276"/>
        <w:jc w:val="both"/>
        <w:rPr>
          <w:sz w:val="24"/>
        </w:rPr>
      </w:pPr>
    </w:p>
    <w:p w14:paraId="46C3AB89" w14:textId="49CDD688" w:rsidR="008B534D" w:rsidRDefault="004217A8" w:rsidP="00BC7350">
      <w:pPr>
        <w:ind w:left="276"/>
        <w:rPr>
          <w:sz w:val="24"/>
        </w:rPr>
      </w:pPr>
      <w:r>
        <w:rPr>
          <w:sz w:val="24"/>
        </w:rPr>
        <w:t xml:space="preserve">Please </w:t>
      </w:r>
      <w:r w:rsidR="000F0C5A">
        <w:rPr>
          <w:sz w:val="24"/>
        </w:rPr>
        <w:t>get in touch with</w:t>
      </w:r>
      <w:r>
        <w:rPr>
          <w:sz w:val="24"/>
        </w:rPr>
        <w:t xml:space="preserve"> the office</w:t>
      </w:r>
      <w:r w:rsidR="00035743">
        <w:rPr>
          <w:sz w:val="24"/>
        </w:rPr>
        <w:t xml:space="preserve"> </w:t>
      </w:r>
      <w:r w:rsidR="008B534D">
        <w:rPr>
          <w:sz w:val="24"/>
        </w:rPr>
        <w:t>to confirm the</w:t>
      </w:r>
      <w:r w:rsidR="00035743">
        <w:rPr>
          <w:sz w:val="24"/>
        </w:rPr>
        <w:t xml:space="preserve"> </w:t>
      </w:r>
      <w:r>
        <w:rPr>
          <w:sz w:val="24"/>
        </w:rPr>
        <w:t xml:space="preserve">timing and frequency of each class or </w:t>
      </w:r>
      <w:r w:rsidR="00035743">
        <w:rPr>
          <w:sz w:val="24"/>
        </w:rPr>
        <w:t xml:space="preserve">group. </w:t>
      </w:r>
    </w:p>
    <w:p w14:paraId="05C6E41F" w14:textId="77777777" w:rsidR="008B534D" w:rsidRDefault="008B534D" w:rsidP="00BC7350">
      <w:pPr>
        <w:ind w:left="276"/>
        <w:rPr>
          <w:sz w:val="24"/>
        </w:rPr>
      </w:pPr>
    </w:p>
    <w:p w14:paraId="61AEA2C5" w14:textId="7CCDCD85" w:rsidR="00035743" w:rsidRDefault="00035743" w:rsidP="000F0C5A">
      <w:pPr>
        <w:pStyle w:val="Heading1"/>
        <w:ind w:left="152"/>
        <w:jc w:val="center"/>
        <w:rPr>
          <w:color w:val="0083D0"/>
        </w:rPr>
      </w:pPr>
      <w:r w:rsidRPr="000F0C5A">
        <w:rPr>
          <w:color w:val="0083D0"/>
        </w:rPr>
        <w:t>Groups that use the Centre:</w:t>
      </w:r>
    </w:p>
    <w:p w14:paraId="2BC6D519" w14:textId="5CC8E077" w:rsidR="000368C0" w:rsidRPr="000F0C5A" w:rsidRDefault="00035743" w:rsidP="000F0C5A">
      <w:pPr>
        <w:pStyle w:val="ListParagraph"/>
        <w:numPr>
          <w:ilvl w:val="0"/>
          <w:numId w:val="3"/>
        </w:numPr>
        <w:rPr>
          <w:bCs/>
          <w:sz w:val="24"/>
        </w:rPr>
      </w:pPr>
      <w:r w:rsidRPr="00A84343">
        <w:rPr>
          <w:bCs/>
          <w:sz w:val="24"/>
        </w:rPr>
        <w:t>A</w:t>
      </w:r>
      <w:r w:rsidR="007551CD" w:rsidRPr="00A84343">
        <w:rPr>
          <w:bCs/>
          <w:sz w:val="24"/>
        </w:rPr>
        <w:t>methyst</w:t>
      </w:r>
      <w:r w:rsidR="007551CD" w:rsidRPr="00A84343">
        <w:rPr>
          <w:bCs/>
          <w:spacing w:val="-7"/>
          <w:sz w:val="24"/>
        </w:rPr>
        <w:t xml:space="preserve"> </w:t>
      </w:r>
      <w:r w:rsidR="007551CD" w:rsidRPr="00A84343">
        <w:rPr>
          <w:bCs/>
          <w:spacing w:val="-2"/>
          <w:sz w:val="24"/>
        </w:rPr>
        <w:t>Singers</w:t>
      </w:r>
      <w:r w:rsidR="00D97596">
        <w:rPr>
          <w:bCs/>
          <w:spacing w:val="-2"/>
          <w:sz w:val="24"/>
        </w:rPr>
        <w:t xml:space="preserve"> with Jane</w:t>
      </w:r>
    </w:p>
    <w:p w14:paraId="2D3EBB28" w14:textId="0C97AD6A" w:rsidR="000F0C5A" w:rsidRPr="000F0C5A" w:rsidRDefault="000F0C5A" w:rsidP="000F0C5A">
      <w:pPr>
        <w:pStyle w:val="ListParagraph"/>
        <w:numPr>
          <w:ilvl w:val="0"/>
          <w:numId w:val="3"/>
        </w:numPr>
        <w:rPr>
          <w:bCs/>
          <w:sz w:val="24"/>
        </w:rPr>
      </w:pPr>
      <w:r>
        <w:rPr>
          <w:bCs/>
          <w:spacing w:val="-2"/>
          <w:sz w:val="24"/>
        </w:rPr>
        <w:t>Baby Ballet with Claire</w:t>
      </w:r>
    </w:p>
    <w:p w14:paraId="48DD0691" w14:textId="64EB9617" w:rsidR="000F0C5A" w:rsidRPr="00A84343" w:rsidRDefault="000F0C5A" w:rsidP="000F0C5A">
      <w:pPr>
        <w:pStyle w:val="ListParagraph"/>
        <w:numPr>
          <w:ilvl w:val="0"/>
          <w:numId w:val="3"/>
        </w:numPr>
        <w:rPr>
          <w:bCs/>
          <w:sz w:val="24"/>
        </w:rPr>
      </w:pPr>
      <w:r>
        <w:rPr>
          <w:bCs/>
          <w:spacing w:val="-2"/>
          <w:sz w:val="24"/>
        </w:rPr>
        <w:t>Yoga with Nicky</w:t>
      </w:r>
    </w:p>
    <w:p w14:paraId="4911B9D6" w14:textId="77777777" w:rsidR="000368C0" w:rsidRPr="00A84343" w:rsidRDefault="00000000" w:rsidP="00A84343">
      <w:pPr>
        <w:pStyle w:val="ListParagraph"/>
        <w:numPr>
          <w:ilvl w:val="0"/>
          <w:numId w:val="3"/>
        </w:numPr>
        <w:jc w:val="both"/>
        <w:rPr>
          <w:bCs/>
          <w:sz w:val="24"/>
        </w:rPr>
      </w:pPr>
      <w:r w:rsidRPr="00A84343">
        <w:rPr>
          <w:bCs/>
          <w:sz w:val="24"/>
        </w:rPr>
        <w:t>Pilates</w:t>
      </w:r>
      <w:r w:rsidRPr="00A84343">
        <w:rPr>
          <w:bCs/>
          <w:spacing w:val="-4"/>
          <w:sz w:val="24"/>
        </w:rPr>
        <w:t xml:space="preserve"> </w:t>
      </w:r>
      <w:r w:rsidRPr="00A84343">
        <w:rPr>
          <w:bCs/>
          <w:sz w:val="24"/>
        </w:rPr>
        <w:t>with</w:t>
      </w:r>
      <w:r w:rsidRPr="00A84343">
        <w:rPr>
          <w:bCs/>
          <w:spacing w:val="-2"/>
          <w:sz w:val="24"/>
        </w:rPr>
        <w:t xml:space="preserve"> Rebecca</w:t>
      </w:r>
    </w:p>
    <w:p w14:paraId="6AE15034" w14:textId="76A600A4" w:rsidR="00035743" w:rsidRPr="00A84343" w:rsidRDefault="004217A8" w:rsidP="00A84343">
      <w:pPr>
        <w:pStyle w:val="ListParagraph"/>
        <w:numPr>
          <w:ilvl w:val="0"/>
          <w:numId w:val="3"/>
        </w:numPr>
        <w:spacing w:before="2"/>
        <w:rPr>
          <w:bCs/>
          <w:spacing w:val="-2"/>
          <w:sz w:val="24"/>
        </w:rPr>
      </w:pPr>
      <w:r w:rsidRPr="00A84343">
        <w:rPr>
          <w:bCs/>
          <w:spacing w:val="-2"/>
          <w:sz w:val="24"/>
        </w:rPr>
        <w:t>Chair Exercise with Rebecca</w:t>
      </w:r>
    </w:p>
    <w:p w14:paraId="22BE6FD1" w14:textId="359F3F78" w:rsidR="000368C0" w:rsidRPr="00A84343" w:rsidRDefault="00000000" w:rsidP="00A84343">
      <w:pPr>
        <w:pStyle w:val="ListParagraph"/>
        <w:numPr>
          <w:ilvl w:val="0"/>
          <w:numId w:val="3"/>
        </w:numPr>
        <w:spacing w:before="2"/>
        <w:rPr>
          <w:bCs/>
          <w:sz w:val="24"/>
        </w:rPr>
      </w:pPr>
      <w:r w:rsidRPr="00A84343">
        <w:rPr>
          <w:bCs/>
          <w:spacing w:val="-7"/>
          <w:sz w:val="24"/>
        </w:rPr>
        <w:t>Tai</w:t>
      </w:r>
      <w:r w:rsidRPr="00A84343">
        <w:rPr>
          <w:bCs/>
          <w:spacing w:val="-8"/>
          <w:sz w:val="24"/>
        </w:rPr>
        <w:t xml:space="preserve"> </w:t>
      </w:r>
      <w:r w:rsidRPr="00A84343">
        <w:rPr>
          <w:bCs/>
          <w:spacing w:val="-5"/>
          <w:sz w:val="24"/>
        </w:rPr>
        <w:t>Chi</w:t>
      </w:r>
      <w:r w:rsidR="004217A8" w:rsidRPr="00A84343">
        <w:rPr>
          <w:bCs/>
          <w:spacing w:val="-5"/>
          <w:sz w:val="24"/>
        </w:rPr>
        <w:t xml:space="preserve"> with Paul</w:t>
      </w:r>
    </w:p>
    <w:p w14:paraId="3A0752F6" w14:textId="0E4799D9" w:rsidR="000B22B3" w:rsidRPr="000F0C5A" w:rsidRDefault="000B22B3" w:rsidP="00A84343">
      <w:pPr>
        <w:pStyle w:val="ListParagraph"/>
        <w:numPr>
          <w:ilvl w:val="0"/>
          <w:numId w:val="3"/>
        </w:numPr>
        <w:rPr>
          <w:bCs/>
          <w:sz w:val="24"/>
        </w:rPr>
      </w:pPr>
      <w:r w:rsidRPr="00A84343">
        <w:rPr>
          <w:noProof/>
        </w:rPr>
        <mc:AlternateContent>
          <mc:Choice Requires="wps">
            <w:drawing>
              <wp:anchor distT="0" distB="0" distL="0" distR="0" simplePos="0" relativeHeight="487589888" behindDoc="0" locked="0" layoutInCell="1" allowOverlap="1" wp14:anchorId="7F5BC52B" wp14:editId="7EA7FFF9">
                <wp:simplePos x="0" y="0"/>
                <wp:positionH relativeFrom="page">
                  <wp:posOffset>3557270</wp:posOffset>
                </wp:positionH>
                <wp:positionV relativeFrom="paragraph">
                  <wp:posOffset>-111839</wp:posOffset>
                </wp:positionV>
                <wp:extent cx="12700" cy="6480810"/>
                <wp:effectExtent l="0" t="0" r="0" b="0"/>
                <wp:wrapNone/>
                <wp:docPr id="1419752955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" cy="648081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2700" h="6480810">
                              <a:moveTo>
                                <a:pt x="12700" y="0"/>
                              </a:moveTo>
                              <a:lnTo>
                                <a:pt x="0" y="0"/>
                              </a:lnTo>
                              <a:lnTo>
                                <a:pt x="0" y="6480810"/>
                              </a:lnTo>
                              <a:lnTo>
                                <a:pt x="12700" y="6480810"/>
                              </a:lnTo>
                              <a:lnTo>
                                <a:pt x="127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47B1CB" id="Graphic 4" o:spid="_x0000_s1026" style="position:absolute;margin-left:280.1pt;margin-top:-8.8pt;width:1pt;height:510.3pt;z-index:487589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2700,6480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" path="m12700,l,,,6480810r12700,l12700,xe" fillcolor="black" stroked="f">
                <v:path arrowok="t"/>
                <w10:wrap anchorx="page"/>
              </v:shape>
            </w:pict>
          </mc:Fallback>
        </mc:AlternateContent>
      </w:r>
      <w:r w:rsidRPr="00A84343">
        <w:rPr>
          <w:bCs/>
          <w:sz w:val="24"/>
        </w:rPr>
        <w:t>Adagio</w:t>
      </w:r>
      <w:r w:rsidRPr="00A84343">
        <w:rPr>
          <w:bCs/>
          <w:spacing w:val="-6"/>
          <w:sz w:val="24"/>
        </w:rPr>
        <w:t xml:space="preserve"> </w:t>
      </w:r>
      <w:r w:rsidRPr="00A84343">
        <w:rPr>
          <w:bCs/>
          <w:sz w:val="24"/>
        </w:rPr>
        <w:t>Dance</w:t>
      </w:r>
      <w:r w:rsidRPr="00A84343">
        <w:rPr>
          <w:bCs/>
          <w:spacing w:val="-16"/>
          <w:sz w:val="24"/>
        </w:rPr>
        <w:t xml:space="preserve"> </w:t>
      </w:r>
      <w:r w:rsidRPr="00A84343">
        <w:rPr>
          <w:bCs/>
          <w:spacing w:val="-2"/>
          <w:sz w:val="24"/>
        </w:rPr>
        <w:t>Academy</w:t>
      </w:r>
      <w:r w:rsidR="004217A8" w:rsidRPr="00A84343">
        <w:rPr>
          <w:bCs/>
          <w:spacing w:val="-2"/>
          <w:sz w:val="24"/>
        </w:rPr>
        <w:t xml:space="preserve"> with Becca</w:t>
      </w:r>
    </w:p>
    <w:p w14:paraId="70DEE7BF" w14:textId="6F1092EF" w:rsidR="000F0C5A" w:rsidRPr="00A84343" w:rsidRDefault="000F0C5A" w:rsidP="00A84343">
      <w:pPr>
        <w:pStyle w:val="ListParagraph"/>
        <w:numPr>
          <w:ilvl w:val="0"/>
          <w:numId w:val="3"/>
        </w:numPr>
        <w:rPr>
          <w:bCs/>
          <w:sz w:val="24"/>
        </w:rPr>
      </w:pPr>
      <w:r>
        <w:rPr>
          <w:bCs/>
          <w:spacing w:val="-2"/>
          <w:sz w:val="24"/>
        </w:rPr>
        <w:t>Zuma with Shewta</w:t>
      </w:r>
    </w:p>
    <w:p w14:paraId="24C471F7" w14:textId="2815AA1B" w:rsidR="00B509B4" w:rsidRPr="00A84343" w:rsidRDefault="00A84343" w:rsidP="00A84343">
      <w:pPr>
        <w:pStyle w:val="ListParagraph"/>
        <w:numPr>
          <w:ilvl w:val="0"/>
          <w:numId w:val="3"/>
        </w:numPr>
        <w:rPr>
          <w:bCs/>
          <w:sz w:val="24"/>
        </w:rPr>
      </w:pPr>
      <w:r>
        <w:rPr>
          <w:bCs/>
          <w:sz w:val="24"/>
        </w:rPr>
        <w:t>Self-protection</w:t>
      </w:r>
      <w:r w:rsidR="004217A8" w:rsidRPr="00A84343">
        <w:rPr>
          <w:bCs/>
          <w:sz w:val="24"/>
        </w:rPr>
        <w:t xml:space="preserve"> with Craig</w:t>
      </w:r>
    </w:p>
    <w:p w14:paraId="474CB472" w14:textId="4A18FEAA" w:rsidR="004217A8" w:rsidRPr="00A84343" w:rsidRDefault="004217A8" w:rsidP="00A84343">
      <w:pPr>
        <w:pStyle w:val="ListParagraph"/>
        <w:numPr>
          <w:ilvl w:val="0"/>
          <w:numId w:val="3"/>
        </w:numPr>
        <w:rPr>
          <w:bCs/>
          <w:sz w:val="24"/>
        </w:rPr>
      </w:pPr>
      <w:r w:rsidRPr="00A84343">
        <w:rPr>
          <w:bCs/>
          <w:sz w:val="24"/>
        </w:rPr>
        <w:t>Indian Dance with Kam</w:t>
      </w:r>
    </w:p>
    <w:p w14:paraId="49E68701" w14:textId="67318E84" w:rsidR="004217A8" w:rsidRPr="000F0C5A" w:rsidRDefault="004217A8" w:rsidP="00A84343">
      <w:pPr>
        <w:pStyle w:val="ListParagraph"/>
        <w:numPr>
          <w:ilvl w:val="0"/>
          <w:numId w:val="3"/>
        </w:numPr>
        <w:rPr>
          <w:b/>
          <w:sz w:val="24"/>
        </w:rPr>
      </w:pPr>
      <w:r w:rsidRPr="00A84343">
        <w:rPr>
          <w:bCs/>
          <w:sz w:val="24"/>
        </w:rPr>
        <w:t>Whist with Kevin</w:t>
      </w:r>
    </w:p>
    <w:p w14:paraId="18FE28E5" w14:textId="221DFBA2" w:rsidR="000F0C5A" w:rsidRPr="00A84343" w:rsidRDefault="000F0C5A" w:rsidP="00A84343">
      <w:pPr>
        <w:pStyle w:val="ListParagraph"/>
        <w:numPr>
          <w:ilvl w:val="0"/>
          <w:numId w:val="3"/>
        </w:numPr>
        <w:rPr>
          <w:b/>
          <w:sz w:val="24"/>
        </w:rPr>
      </w:pPr>
      <w:r>
        <w:rPr>
          <w:bCs/>
          <w:sz w:val="24"/>
        </w:rPr>
        <w:t>Gaming with Arron</w:t>
      </w:r>
    </w:p>
    <w:p w14:paraId="4AC19C7F" w14:textId="77777777" w:rsidR="000F0C5A" w:rsidRDefault="000F0C5A">
      <w:pPr>
        <w:spacing w:before="2"/>
        <w:ind w:left="276"/>
        <w:jc w:val="both"/>
        <w:rPr>
          <w:sz w:val="24"/>
        </w:rPr>
      </w:pPr>
    </w:p>
    <w:p w14:paraId="36A1A9E6" w14:textId="77777777" w:rsidR="000F0C5A" w:rsidRDefault="000F0C5A">
      <w:pPr>
        <w:spacing w:before="2"/>
        <w:ind w:left="276"/>
        <w:jc w:val="both"/>
        <w:rPr>
          <w:sz w:val="24"/>
        </w:rPr>
      </w:pPr>
    </w:p>
    <w:p w14:paraId="56D9FFC4" w14:textId="77777777" w:rsidR="000F0C5A" w:rsidRDefault="000F0C5A">
      <w:pPr>
        <w:spacing w:before="2"/>
        <w:ind w:left="276"/>
        <w:jc w:val="both"/>
        <w:rPr>
          <w:sz w:val="24"/>
        </w:rPr>
      </w:pPr>
    </w:p>
    <w:p w14:paraId="238649CE" w14:textId="77777777" w:rsidR="000F0C5A" w:rsidRDefault="000F0C5A">
      <w:pPr>
        <w:spacing w:before="2"/>
        <w:ind w:left="276"/>
        <w:jc w:val="both"/>
        <w:rPr>
          <w:sz w:val="24"/>
        </w:rPr>
      </w:pPr>
    </w:p>
    <w:p w14:paraId="1752DD7C" w14:textId="77777777" w:rsidR="004217A8" w:rsidRDefault="004217A8">
      <w:pPr>
        <w:spacing w:before="2"/>
        <w:ind w:left="276"/>
        <w:jc w:val="both"/>
        <w:rPr>
          <w:sz w:val="24"/>
        </w:rPr>
      </w:pPr>
    </w:p>
    <w:p w14:paraId="5C939213" w14:textId="77777777" w:rsidR="005C7901" w:rsidRPr="00A84343" w:rsidRDefault="005C7901" w:rsidP="005C7901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>
        <w:rPr>
          <w:sz w:val="24"/>
        </w:rPr>
        <w:t>Competitive Hire Rates</w:t>
      </w:r>
    </w:p>
    <w:p w14:paraId="256A5789" w14:textId="04043AD0" w:rsidR="00035743" w:rsidRPr="00A84343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>E</w:t>
      </w:r>
      <w:r w:rsidR="00035743" w:rsidRPr="00A84343">
        <w:rPr>
          <w:sz w:val="24"/>
        </w:rPr>
        <w:t>ase of access from the main road</w:t>
      </w:r>
    </w:p>
    <w:p w14:paraId="0F8472BF" w14:textId="643B1C21" w:rsidR="00035743" w:rsidRPr="00A84343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>D</w:t>
      </w:r>
      <w:r w:rsidR="00035743" w:rsidRPr="00A84343">
        <w:rPr>
          <w:sz w:val="24"/>
        </w:rPr>
        <w:t>isabled access</w:t>
      </w:r>
      <w:r w:rsidRPr="00A84343">
        <w:rPr>
          <w:sz w:val="24"/>
        </w:rPr>
        <w:t xml:space="preserve"> and toilet</w:t>
      </w:r>
    </w:p>
    <w:p w14:paraId="31149C41" w14:textId="223177D7" w:rsidR="005668EE" w:rsidRPr="00A84343" w:rsidRDefault="005C7901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>
        <w:rPr>
          <w:sz w:val="24"/>
        </w:rPr>
        <w:t xml:space="preserve">Large commercial </w:t>
      </w:r>
      <w:r w:rsidR="005668EE" w:rsidRPr="00A84343">
        <w:rPr>
          <w:sz w:val="24"/>
        </w:rPr>
        <w:t>Kitchen</w:t>
      </w:r>
      <w:r>
        <w:rPr>
          <w:sz w:val="24"/>
        </w:rPr>
        <w:t xml:space="preserve"> – no </w:t>
      </w:r>
      <w:r w:rsidR="005668EE" w:rsidRPr="00A84343">
        <w:rPr>
          <w:sz w:val="24"/>
        </w:rPr>
        <w:t>extra charge for the use of cups, saucers</w:t>
      </w:r>
      <w:r w:rsidR="00A84343" w:rsidRPr="00A84343">
        <w:rPr>
          <w:sz w:val="24"/>
        </w:rPr>
        <w:t>,</w:t>
      </w:r>
      <w:r w:rsidR="005668EE" w:rsidRPr="00A84343">
        <w:rPr>
          <w:sz w:val="24"/>
        </w:rPr>
        <w:t xml:space="preserve"> etc.</w:t>
      </w:r>
    </w:p>
    <w:p w14:paraId="6A9BBA3D" w14:textId="7DFF05EB" w:rsidR="005668EE" w:rsidRPr="00A84343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>Baby Changing Unit</w:t>
      </w:r>
    </w:p>
    <w:p w14:paraId="69BE0013" w14:textId="542714A5" w:rsidR="005668EE" w:rsidRPr="00A84343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 xml:space="preserve">Hearing loop </w:t>
      </w:r>
    </w:p>
    <w:p w14:paraId="1104AC45" w14:textId="49472E18" w:rsidR="005668EE" w:rsidRPr="00A84343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>Free Wi-Fi</w:t>
      </w:r>
    </w:p>
    <w:p w14:paraId="77DF993B" w14:textId="77777777" w:rsidR="005668EE" w:rsidRPr="00A84343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 xml:space="preserve">Easy to book and easy to access </w:t>
      </w:r>
    </w:p>
    <w:p w14:paraId="1D27AD13" w14:textId="39E05447" w:rsidR="005668EE" w:rsidRPr="00A84343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>Special rate for charities</w:t>
      </w:r>
    </w:p>
    <w:p w14:paraId="57972A8C" w14:textId="09EE3B1E" w:rsidR="00A84343" w:rsidRPr="00A84343" w:rsidRDefault="00A84343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>Free hire for community groups</w:t>
      </w:r>
    </w:p>
    <w:p w14:paraId="35AE701C" w14:textId="2283859B" w:rsidR="005668EE" w:rsidRDefault="005668EE" w:rsidP="00A84343">
      <w:pPr>
        <w:pStyle w:val="ListParagraph"/>
        <w:numPr>
          <w:ilvl w:val="0"/>
          <w:numId w:val="2"/>
        </w:numPr>
        <w:spacing w:before="2"/>
        <w:ind w:left="567" w:hanging="283"/>
        <w:jc w:val="both"/>
        <w:rPr>
          <w:sz w:val="24"/>
        </w:rPr>
      </w:pPr>
      <w:r w:rsidRPr="00A84343">
        <w:rPr>
          <w:sz w:val="24"/>
        </w:rPr>
        <w:t xml:space="preserve">Open 7 days a week from 09:00 to </w:t>
      </w:r>
      <w:r w:rsidR="004217A8" w:rsidRPr="00A84343">
        <w:rPr>
          <w:sz w:val="24"/>
        </w:rPr>
        <w:t>20:00</w:t>
      </w:r>
      <w:r w:rsidRPr="00A84343">
        <w:rPr>
          <w:sz w:val="24"/>
        </w:rPr>
        <w:t xml:space="preserve"> </w:t>
      </w:r>
    </w:p>
    <w:p w14:paraId="5757C519" w14:textId="77777777" w:rsidR="00BC7350" w:rsidRDefault="00BC7350">
      <w:pPr>
        <w:spacing w:before="2"/>
        <w:ind w:left="276"/>
        <w:jc w:val="both"/>
        <w:rPr>
          <w:sz w:val="24"/>
        </w:rPr>
      </w:pPr>
    </w:p>
    <w:p w14:paraId="0013AD98" w14:textId="77777777" w:rsidR="00A84343" w:rsidRPr="000F0C5A" w:rsidRDefault="00B509B4" w:rsidP="000F0C5A">
      <w:pPr>
        <w:pStyle w:val="Heading1"/>
        <w:ind w:left="152"/>
        <w:jc w:val="center"/>
        <w:rPr>
          <w:color w:val="0083D0"/>
        </w:rPr>
      </w:pPr>
      <w:r w:rsidRPr="000F0C5A">
        <w:rPr>
          <w:color w:val="0083D0"/>
        </w:rPr>
        <w:t>Are you planning</w:t>
      </w:r>
      <w:r w:rsidR="00BC7350" w:rsidRPr="000F0C5A">
        <w:rPr>
          <w:color w:val="0083D0"/>
        </w:rPr>
        <w:t xml:space="preserve"> a Children’s</w:t>
      </w:r>
      <w:r w:rsidRPr="000F0C5A">
        <w:rPr>
          <w:color w:val="0083D0"/>
        </w:rPr>
        <w:t xml:space="preserve"> Party</w:t>
      </w:r>
      <w:r w:rsidR="00BC7350" w:rsidRPr="000F0C5A">
        <w:rPr>
          <w:color w:val="0083D0"/>
        </w:rPr>
        <w:t xml:space="preserve">? </w:t>
      </w:r>
    </w:p>
    <w:p w14:paraId="64FC3DB5" w14:textId="77777777" w:rsidR="00A84343" w:rsidRDefault="00A84343" w:rsidP="00BC7350">
      <w:pPr>
        <w:ind w:left="276"/>
        <w:rPr>
          <w:sz w:val="24"/>
        </w:rPr>
      </w:pPr>
    </w:p>
    <w:p w14:paraId="3A7BDB41" w14:textId="2471A632" w:rsidR="004A183F" w:rsidRDefault="004A183F" w:rsidP="00BC7350">
      <w:pPr>
        <w:ind w:left="276"/>
        <w:rPr>
          <w:sz w:val="24"/>
        </w:rPr>
      </w:pPr>
      <w:r>
        <w:rPr>
          <w:sz w:val="24"/>
        </w:rPr>
        <w:t>Get in touch and have a chat with Debbie, our Community Centre Manager. She’s here to assist with any queries or questions and can provide information/contact details on:</w:t>
      </w:r>
    </w:p>
    <w:p w14:paraId="54B1ECE3" w14:textId="77777777" w:rsidR="004A183F" w:rsidRDefault="004A183F" w:rsidP="00BC7350">
      <w:pPr>
        <w:ind w:left="276"/>
        <w:rPr>
          <w:sz w:val="24"/>
        </w:rPr>
      </w:pPr>
    </w:p>
    <w:p w14:paraId="01ECEB09" w14:textId="48D9B474" w:rsidR="004A183F" w:rsidRDefault="004A183F" w:rsidP="00BC7350">
      <w:pPr>
        <w:ind w:left="276"/>
        <w:rPr>
          <w:sz w:val="24"/>
        </w:rPr>
      </w:pPr>
      <w:r>
        <w:rPr>
          <w:sz w:val="24"/>
        </w:rPr>
        <w:t>bouncy castles</w:t>
      </w:r>
    </w:p>
    <w:p w14:paraId="141BF451" w14:textId="77777777" w:rsidR="004A183F" w:rsidRPr="004A183F" w:rsidRDefault="004A183F" w:rsidP="00BC7350">
      <w:pPr>
        <w:ind w:left="276"/>
        <w:rPr>
          <w:sz w:val="24"/>
        </w:rPr>
      </w:pPr>
      <w:r w:rsidRPr="004A183F">
        <w:rPr>
          <w:sz w:val="24"/>
        </w:rPr>
        <w:t>soft play</w:t>
      </w:r>
    </w:p>
    <w:p w14:paraId="011A7B0E" w14:textId="4D66A44D" w:rsidR="004A183F" w:rsidRDefault="004A183F" w:rsidP="00BC7350">
      <w:pPr>
        <w:ind w:left="276"/>
        <w:rPr>
          <w:sz w:val="24"/>
        </w:rPr>
      </w:pPr>
      <w:r w:rsidRPr="004A183F">
        <w:rPr>
          <w:sz w:val="24"/>
        </w:rPr>
        <w:t>Entertainers (</w:t>
      </w:r>
      <w:r>
        <w:rPr>
          <w:sz w:val="24"/>
        </w:rPr>
        <w:t>e.g., magicians, clowns</w:t>
      </w:r>
      <w:r w:rsidRPr="004A183F">
        <w:rPr>
          <w:sz w:val="24"/>
        </w:rPr>
        <w:t>)</w:t>
      </w:r>
    </w:p>
    <w:p w14:paraId="3BE79B44" w14:textId="46927A71" w:rsidR="004A183F" w:rsidRPr="004A183F" w:rsidRDefault="004A183F" w:rsidP="00BC7350">
      <w:pPr>
        <w:ind w:left="276"/>
        <w:rPr>
          <w:sz w:val="24"/>
        </w:rPr>
      </w:pPr>
      <w:r w:rsidRPr="004A183F">
        <w:rPr>
          <w:sz w:val="24"/>
        </w:rPr>
        <w:t>face painters</w:t>
      </w:r>
    </w:p>
    <w:p w14:paraId="791A6AF9" w14:textId="0C143616" w:rsidR="004A183F" w:rsidRDefault="004A183F" w:rsidP="00BC7350">
      <w:pPr>
        <w:ind w:left="276"/>
        <w:rPr>
          <w:sz w:val="24"/>
        </w:rPr>
      </w:pPr>
      <w:r w:rsidRPr="004A183F">
        <w:rPr>
          <w:sz w:val="24"/>
        </w:rPr>
        <w:t>disco setups</w:t>
      </w:r>
    </w:p>
    <w:p w14:paraId="5FDB1C0A" w14:textId="77777777" w:rsidR="000F0C5A" w:rsidRDefault="000F0C5A" w:rsidP="00BC7350">
      <w:pPr>
        <w:ind w:left="276"/>
        <w:rPr>
          <w:sz w:val="24"/>
        </w:rPr>
      </w:pPr>
    </w:p>
    <w:p w14:paraId="7BC75E8C" w14:textId="7561BED2" w:rsidR="000F0C5A" w:rsidRPr="000F0C5A" w:rsidRDefault="000F0C5A" w:rsidP="00BC7350">
      <w:pPr>
        <w:ind w:left="276"/>
        <w:rPr>
          <w:sz w:val="24"/>
        </w:rPr>
      </w:pPr>
      <w:r w:rsidRPr="000F0C5A">
        <w:rPr>
          <w:sz w:val="24"/>
        </w:rPr>
        <w:t xml:space="preserve">You can reach Debbie by calling </w:t>
      </w:r>
      <w:r w:rsidRPr="000F0C5A">
        <w:rPr>
          <w:sz w:val="24"/>
        </w:rPr>
        <w:t>01202 980161, emailing stroudenparkcc@gmail.com</w:t>
      </w:r>
      <w:r w:rsidRPr="000F0C5A">
        <w:rPr>
          <w:sz w:val="24"/>
        </w:rPr>
        <w:t xml:space="preserve">, or visiting the Community Centre </w:t>
      </w:r>
      <w:r w:rsidRPr="000F0C5A">
        <w:rPr>
          <w:sz w:val="24"/>
        </w:rPr>
        <w:t>office.</w:t>
      </w:r>
    </w:p>
    <w:p w14:paraId="1B06AEFC" w14:textId="77777777" w:rsidR="000F0C5A" w:rsidRPr="000F0C5A" w:rsidRDefault="000F0C5A" w:rsidP="00BC7350">
      <w:pPr>
        <w:ind w:left="276"/>
        <w:rPr>
          <w:sz w:val="24"/>
        </w:rPr>
      </w:pPr>
    </w:p>
    <w:p w14:paraId="76FD4018" w14:textId="2804A624" w:rsidR="000F0C5A" w:rsidRPr="000F0C5A" w:rsidRDefault="000F0C5A" w:rsidP="00BC7350">
      <w:pPr>
        <w:ind w:left="276"/>
        <w:rPr>
          <w:b/>
          <w:bCs/>
          <w:color w:val="EE0000"/>
          <w:sz w:val="24"/>
        </w:rPr>
      </w:pPr>
      <w:r w:rsidRPr="000F0C5A">
        <w:rPr>
          <w:b/>
          <w:bCs/>
          <w:color w:val="EE0000"/>
          <w:sz w:val="24"/>
        </w:rPr>
        <w:t>Don’t hesitate to get in touch today to start planning your event!</w:t>
      </w:r>
    </w:p>
    <w:sectPr w:rsidR="000F0C5A" w:rsidRPr="000F0C5A">
      <w:type w:val="continuous"/>
      <w:pgSz w:w="16840" w:h="11900" w:orient="landscape"/>
      <w:pgMar w:top="200" w:right="380" w:bottom="280" w:left="180" w:header="720" w:footer="720" w:gutter="0"/>
      <w:cols w:num="3" w:space="720" w:equalWidth="0">
        <w:col w:w="4987" w:space="625"/>
        <w:col w:w="4664" w:space="948"/>
        <w:col w:w="505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9" type="#_x0000_t75" style="width:11.25pt;height:11.25pt;visibility:visible;mso-wrap-style:square" o:bullet="t">
        <v:imagedata r:id="rId1" o:title="mso37ED"/>
      </v:shape>
    </w:pict>
  </w:numPicBullet>
  <w:abstractNum w:abstractNumId="0" w15:restartNumberingAfterBreak="0">
    <w:nsid w:val="00CF2A9B"/>
    <w:multiLevelType w:val="hybridMultilevel"/>
    <w:tmpl w:val="4B1E263A"/>
    <w:lvl w:ilvl="0" w:tplc="9AA4162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249FC6">
      <w:start w:val="6"/>
      <w:numFmt w:val="bullet"/>
      <w:lvlText w:val="–"/>
      <w:lvlJc w:val="left"/>
      <w:pPr>
        <w:ind w:left="2880" w:hanging="360"/>
      </w:pPr>
      <w:rPr>
        <w:rFonts w:ascii="Comic Sans MS" w:eastAsiaTheme="minorHAnsi" w:hAnsi="Comic Sans MS" w:cstheme="minorBidi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B17CC"/>
    <w:multiLevelType w:val="hybridMultilevel"/>
    <w:tmpl w:val="176E1E98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2" w15:restartNumberingAfterBreak="0">
    <w:nsid w:val="0CF554D7"/>
    <w:multiLevelType w:val="hybridMultilevel"/>
    <w:tmpl w:val="4E9E5DFC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3" w15:restartNumberingAfterBreak="0">
    <w:nsid w:val="2AE4330E"/>
    <w:multiLevelType w:val="hybridMultilevel"/>
    <w:tmpl w:val="37BA4242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4" w15:restartNumberingAfterBreak="0">
    <w:nsid w:val="403C0A27"/>
    <w:multiLevelType w:val="hybridMultilevel"/>
    <w:tmpl w:val="7CF66BB0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5" w15:restartNumberingAfterBreak="0">
    <w:nsid w:val="41C56941"/>
    <w:multiLevelType w:val="multilevel"/>
    <w:tmpl w:val="624A3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8E4FD7"/>
    <w:multiLevelType w:val="multilevel"/>
    <w:tmpl w:val="6E784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34467B"/>
    <w:multiLevelType w:val="hybridMultilevel"/>
    <w:tmpl w:val="2CCE24B2"/>
    <w:lvl w:ilvl="0" w:tplc="2B1E7BBC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873C52"/>
    <w:multiLevelType w:val="hybridMultilevel"/>
    <w:tmpl w:val="25B03D38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9" w15:restartNumberingAfterBreak="0">
    <w:nsid w:val="5DD86FBF"/>
    <w:multiLevelType w:val="hybridMultilevel"/>
    <w:tmpl w:val="B8AE91A8"/>
    <w:lvl w:ilvl="0" w:tplc="08090007">
      <w:start w:val="1"/>
      <w:numFmt w:val="bullet"/>
      <w:lvlText w:val=""/>
      <w:lvlPicBulletId w:val="0"/>
      <w:lvlJc w:val="left"/>
      <w:pPr>
        <w:ind w:left="99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10" w15:restartNumberingAfterBreak="0">
    <w:nsid w:val="67AB6A98"/>
    <w:multiLevelType w:val="hybridMultilevel"/>
    <w:tmpl w:val="10AABFA2"/>
    <w:lvl w:ilvl="0" w:tplc="08090001">
      <w:start w:val="1"/>
      <w:numFmt w:val="bullet"/>
      <w:lvlText w:val=""/>
      <w:lvlJc w:val="left"/>
      <w:pPr>
        <w:ind w:left="50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2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6" w:hanging="360"/>
      </w:pPr>
      <w:rPr>
        <w:rFonts w:ascii="Wingdings" w:hAnsi="Wingdings" w:hint="default"/>
      </w:rPr>
    </w:lvl>
  </w:abstractNum>
  <w:abstractNum w:abstractNumId="11" w15:restartNumberingAfterBreak="0">
    <w:nsid w:val="706F1E7E"/>
    <w:multiLevelType w:val="hybridMultilevel"/>
    <w:tmpl w:val="CBAE54F6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2" w15:restartNumberingAfterBreak="0">
    <w:nsid w:val="79661AB8"/>
    <w:multiLevelType w:val="hybridMultilevel"/>
    <w:tmpl w:val="79B6E1C2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3" w15:restartNumberingAfterBreak="0">
    <w:nsid w:val="7D975B92"/>
    <w:multiLevelType w:val="hybridMultilevel"/>
    <w:tmpl w:val="3F8C53A0"/>
    <w:lvl w:ilvl="0" w:tplc="08090007">
      <w:start w:val="1"/>
      <w:numFmt w:val="bullet"/>
      <w:lvlText w:val=""/>
      <w:lvlPicBulletId w:val="0"/>
      <w:lvlJc w:val="left"/>
      <w:pPr>
        <w:ind w:left="63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4" w15:restartNumberingAfterBreak="0">
    <w:nsid w:val="7EA54533"/>
    <w:multiLevelType w:val="hybridMultilevel"/>
    <w:tmpl w:val="0F941700"/>
    <w:lvl w:ilvl="0" w:tplc="08090009">
      <w:start w:val="1"/>
      <w:numFmt w:val="bullet"/>
      <w:lvlText w:val=""/>
      <w:lvlJc w:val="left"/>
      <w:pPr>
        <w:ind w:left="996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num w:numId="1" w16cid:durableId="177737898">
    <w:abstractNumId w:val="0"/>
  </w:num>
  <w:num w:numId="2" w16cid:durableId="254435977">
    <w:abstractNumId w:val="14"/>
  </w:num>
  <w:num w:numId="3" w16cid:durableId="1669821890">
    <w:abstractNumId w:val="8"/>
  </w:num>
  <w:num w:numId="4" w16cid:durableId="317922220">
    <w:abstractNumId w:val="9"/>
  </w:num>
  <w:num w:numId="5" w16cid:durableId="226376420">
    <w:abstractNumId w:val="13"/>
  </w:num>
  <w:num w:numId="6" w16cid:durableId="847017315">
    <w:abstractNumId w:val="3"/>
  </w:num>
  <w:num w:numId="7" w16cid:durableId="1746762636">
    <w:abstractNumId w:val="1"/>
  </w:num>
  <w:num w:numId="8" w16cid:durableId="116919783">
    <w:abstractNumId w:val="12"/>
  </w:num>
  <w:num w:numId="9" w16cid:durableId="519516108">
    <w:abstractNumId w:val="11"/>
  </w:num>
  <w:num w:numId="10" w16cid:durableId="1130591069">
    <w:abstractNumId w:val="2"/>
  </w:num>
  <w:num w:numId="11" w16cid:durableId="162167687">
    <w:abstractNumId w:val="4"/>
  </w:num>
  <w:num w:numId="12" w16cid:durableId="729116761">
    <w:abstractNumId w:val="7"/>
  </w:num>
  <w:num w:numId="13" w16cid:durableId="29385690">
    <w:abstractNumId w:val="10"/>
  </w:num>
  <w:num w:numId="14" w16cid:durableId="539442467">
    <w:abstractNumId w:val="5"/>
  </w:num>
  <w:num w:numId="15" w16cid:durableId="1418893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wMTeztDA0M7MwMTNQ0lEKTi0uzszPAymwqAUAE3+w/CwAAAA="/>
  </w:docVars>
  <w:rsids>
    <w:rsidRoot w:val="000368C0"/>
    <w:rsid w:val="000328B5"/>
    <w:rsid w:val="00035743"/>
    <w:rsid w:val="000368C0"/>
    <w:rsid w:val="000B22B3"/>
    <w:rsid w:val="000F0C5A"/>
    <w:rsid w:val="00201AE3"/>
    <w:rsid w:val="0026021F"/>
    <w:rsid w:val="00267964"/>
    <w:rsid w:val="00313EE1"/>
    <w:rsid w:val="003756AB"/>
    <w:rsid w:val="003E11D1"/>
    <w:rsid w:val="004217A8"/>
    <w:rsid w:val="004A183F"/>
    <w:rsid w:val="005668EE"/>
    <w:rsid w:val="00583900"/>
    <w:rsid w:val="005C7901"/>
    <w:rsid w:val="005E0EB4"/>
    <w:rsid w:val="00601762"/>
    <w:rsid w:val="007551CD"/>
    <w:rsid w:val="00797017"/>
    <w:rsid w:val="007C02CF"/>
    <w:rsid w:val="00884EE1"/>
    <w:rsid w:val="008B534D"/>
    <w:rsid w:val="00932CFA"/>
    <w:rsid w:val="0098425C"/>
    <w:rsid w:val="009E3163"/>
    <w:rsid w:val="00A005B7"/>
    <w:rsid w:val="00A04802"/>
    <w:rsid w:val="00A84343"/>
    <w:rsid w:val="00AA4A6F"/>
    <w:rsid w:val="00B509B4"/>
    <w:rsid w:val="00BC7350"/>
    <w:rsid w:val="00D97596"/>
    <w:rsid w:val="00FB0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FE9846"/>
  <w15:docId w15:val="{D7BC87E6-C562-48D4-BB06-42677CA6D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spacing w:before="83"/>
      <w:ind w:left="144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09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385"/>
      <w:ind w:right="254"/>
      <w:jc w:val="center"/>
    </w:pPr>
    <w:rPr>
      <w:sz w:val="64"/>
      <w:szCs w:val="6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B509B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E31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163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0F0C5A"/>
    <w:rPr>
      <w:rFonts w:ascii="Segoe UI" w:hAnsi="Segoe UI" w:cs="Segoe UI" w:hint="default"/>
      <w:sz w:val="21"/>
      <w:szCs w:val="21"/>
    </w:rPr>
  </w:style>
  <w:style w:type="character" w:customStyle="1" w:styleId="t286pc">
    <w:name w:val="t286pc"/>
    <w:basedOn w:val="DefaultParagraphFont"/>
    <w:rsid w:val="005C79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03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roudenparkcc.co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roudenparkcc@gmail.com" TargetMode="External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538</Words>
  <Characters>306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ROOM HIRE</vt:lpstr>
      <vt:lpstr>Why not become a member of Strouden Park Community Centre?</vt:lpstr>
      <vt:lpstr>REGULAR EVENTS</vt:lpstr>
      <vt:lpstr>REGULAR EVENTS	</vt:lpstr>
      <vt:lpstr>Why Use the Centre?</vt:lpstr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uden Park</dc:creator>
  <cp:lastModifiedBy>Sue Craft</cp:lastModifiedBy>
  <cp:revision>3</cp:revision>
  <cp:lastPrinted>2025-03-25T11:51:00Z</cp:lastPrinted>
  <dcterms:created xsi:type="dcterms:W3CDTF">2025-09-28T16:02:00Z</dcterms:created>
  <dcterms:modified xsi:type="dcterms:W3CDTF">2025-09-2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Writer</vt:lpwstr>
  </property>
  <property fmtid="{D5CDD505-2E9C-101B-9397-08002B2CF9AE}" pid="4" name="LastSaved">
    <vt:filetime>2024-10-19T00:00:00Z</vt:filetime>
  </property>
  <property fmtid="{D5CDD505-2E9C-101B-9397-08002B2CF9AE}" pid="5" name="Producer">
    <vt:lpwstr>OpenOffice 4.1.5</vt:lpwstr>
  </property>
  <property fmtid="{D5CDD505-2E9C-101B-9397-08002B2CF9AE}" pid="6" name="GrammarlyDocumentId">
    <vt:lpwstr>49153b4604d77f7af8c794ac8a64d87332497169a5692c3dbe60eba2d347577c</vt:lpwstr>
  </property>
</Properties>
</file>